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B0020" w:rsidP="00AB0020" w14:paraId="2334EF2D" w14:textId="2D3743F4">
      <w:pPr>
        <w:contextualSpacing/>
        <w:jc w:val="center"/>
      </w:pPr>
      <w:r>
        <w:t xml:space="preserve">Supporting Statement – Part A </w:t>
      </w:r>
    </w:p>
    <w:p w:rsidR="00AB0020" w:rsidP="00AB0020" w14:paraId="40C8565B" w14:textId="77777777">
      <w:pPr>
        <w:contextualSpacing/>
        <w:jc w:val="center"/>
      </w:pPr>
      <w:r>
        <w:t>Medicaid Eligibility and Enrollment (EE)</w:t>
      </w:r>
    </w:p>
    <w:p w:rsidR="00AB0020" w:rsidP="00AB0020" w14:paraId="60A5C60F" w14:textId="77777777">
      <w:pPr>
        <w:contextualSpacing/>
        <w:jc w:val="center"/>
      </w:pPr>
      <w:r>
        <w:t>Implementation Advanced Planning Document (IAPD) Template</w:t>
      </w:r>
    </w:p>
    <w:p w:rsidR="005801A8" w:rsidRPr="00662BCE" w:rsidP="00AB0020" w14:paraId="32F5C577" w14:textId="52AC27F5">
      <w:pPr>
        <w:contextualSpacing/>
        <w:jc w:val="center"/>
      </w:pPr>
      <w:r>
        <w:t>CMS-10536, OMB 0938-1268</w:t>
      </w:r>
    </w:p>
    <w:p w:rsidR="005801A8" w:rsidRPr="00662BCE" w:rsidP="00551280" w14:paraId="19A542EB" w14:textId="77777777">
      <w:pPr>
        <w:contextualSpacing/>
      </w:pPr>
    </w:p>
    <w:p w:rsidR="005801A8" w:rsidRPr="003B12EC" w:rsidP="00551280" w14:paraId="7404FF4B" w14:textId="77777777">
      <w:pPr>
        <w:contextualSpacing/>
        <w:rPr>
          <w:b/>
        </w:rPr>
      </w:pPr>
      <w:r w:rsidRPr="003B12EC">
        <w:rPr>
          <w:b/>
        </w:rPr>
        <w:t>Background</w:t>
      </w:r>
    </w:p>
    <w:p w:rsidR="005801A8" w:rsidP="00551280" w14:paraId="7EC2DCD9" w14:textId="77777777">
      <w:pPr>
        <w:contextualSpacing/>
      </w:pPr>
    </w:p>
    <w:p w:rsidR="00253A2E" w:rsidP="00253A2E" w14:paraId="4B8C26C9" w14:textId="29F5F581">
      <w:pPr>
        <w:contextualSpacing/>
      </w:pPr>
      <w:r>
        <w:t>Title XIX of the Social Security Act and regulations at 42 CFR</w:t>
      </w:r>
      <w:r w:rsidR="004978CC">
        <w:t xml:space="preserve"> </w:t>
      </w:r>
      <w:r w:rsidR="00801DA6">
        <w:t>p</w:t>
      </w:r>
      <w:r>
        <w:t>art 433, subpart C</w:t>
      </w:r>
      <w:r w:rsidR="00801DA6">
        <w:t>,</w:t>
      </w:r>
      <w:r>
        <w:t xml:space="preserve"> make available enhanced Federal financial participation (FFP) to states for the design, development, and implementation of mechanized claims processing and information retrieval systems used in State Medicaid Programs as well as for the ongoing operation of those systems. April 19, 2011</w:t>
      </w:r>
      <w:r w:rsidR="00867D9D">
        <w:t xml:space="preserve"> (</w:t>
      </w:r>
      <w:r w:rsidR="009E6AA5">
        <w:t xml:space="preserve">76 FR </w:t>
      </w:r>
      <w:r w:rsidRPr="009E6AA5" w:rsidR="009E6AA5">
        <w:t>21950</w:t>
      </w:r>
      <w:r w:rsidR="009E6AA5">
        <w:t>) final rule (</w:t>
      </w:r>
      <w:r w:rsidRPr="009E6AA5" w:rsidR="009E6AA5">
        <w:t>CMS</w:t>
      </w:r>
      <w:r w:rsidR="009E6AA5">
        <w:t>-</w:t>
      </w:r>
      <w:r w:rsidRPr="009E6AA5" w:rsidR="009E6AA5">
        <w:t>2346</w:t>
      </w:r>
      <w:r w:rsidR="009E6AA5">
        <w:t>-</w:t>
      </w:r>
      <w:r w:rsidRPr="009E6AA5" w:rsidR="009E6AA5">
        <w:t>F</w:t>
      </w:r>
      <w:r w:rsidR="009E6AA5">
        <w:t xml:space="preserve">, </w:t>
      </w:r>
      <w:r w:rsidRPr="009E6AA5" w:rsidR="009E6AA5">
        <w:t>RIN 0938</w:t>
      </w:r>
      <w:r w:rsidR="009E6AA5">
        <w:t>-</w:t>
      </w:r>
      <w:r w:rsidRPr="009E6AA5" w:rsidR="009E6AA5">
        <w:t>AQ53</w:t>
      </w:r>
      <w:r w:rsidR="003D3415">
        <w:t>) clarifies</w:t>
      </w:r>
      <w:r w:rsidR="009E6AA5">
        <w:t xml:space="preserve"> </w:t>
      </w:r>
      <w:r>
        <w:t xml:space="preserve">that Medicaid </w:t>
      </w:r>
      <w:r w:rsidRPr="00B502FC" w:rsidR="00B502FC">
        <w:t>eligibility and enrollment</w:t>
      </w:r>
      <w:r w:rsidR="00B502FC">
        <w:t xml:space="preserve"> </w:t>
      </w:r>
      <w:r>
        <w:t xml:space="preserve">determination systems are included in the definition of mechanized claims processing and information retrieval systems and are therefore eligible for enhanced FFP. This enhanced FFP will allow states to build and maintain Medicaid </w:t>
      </w:r>
      <w:r w:rsidRPr="00B502FC" w:rsidR="00B502FC">
        <w:t>eligibility and enrollment</w:t>
      </w:r>
      <w:r>
        <w:t xml:space="preserve"> determination systems that will provide more efficient, economical, and effective administration of the Medicaid program a</w:t>
      </w:r>
      <w:r w:rsidR="003D3415">
        <w:t>nd</w:t>
      </w:r>
      <w:r>
        <w:t xml:space="preserve"> address the changes to the Medicaid program under the Affordable Care Act.</w:t>
      </w:r>
    </w:p>
    <w:p w:rsidR="00253A2E" w:rsidP="00253A2E" w14:paraId="5AB8BE2A" w14:textId="77777777">
      <w:pPr>
        <w:contextualSpacing/>
      </w:pPr>
    </w:p>
    <w:p w:rsidR="00253A2E" w:rsidRPr="003519E4" w:rsidP="00253A2E" w14:paraId="7C644698" w14:textId="09ECF58B">
      <w:pPr>
        <w:contextualSpacing/>
      </w:pPr>
      <w:r w:rsidRPr="003519E4">
        <w:t xml:space="preserve">Title XIX and CMS-2346-F </w:t>
      </w:r>
      <w:r w:rsidRPr="003519E4" w:rsidR="00F95BF7">
        <w:t xml:space="preserve">also </w:t>
      </w:r>
      <w:r w:rsidRPr="003519E4">
        <w:t xml:space="preserve">provide 90 percent FFP to states for the design, development and implementation of Medicaid </w:t>
      </w:r>
      <w:r w:rsidRPr="00B502FC" w:rsidR="00B502FC">
        <w:t>eligibility and enrollment</w:t>
      </w:r>
      <w:r w:rsidRPr="003519E4" w:rsidR="00B502FC">
        <w:t xml:space="preserve"> </w:t>
      </w:r>
      <w:r w:rsidRPr="003519E4">
        <w:t>determination systems, and 75 percent FFP for</w:t>
      </w:r>
      <w:r w:rsidR="003D3415">
        <w:t xml:space="preserve"> </w:t>
      </w:r>
      <w:r w:rsidRPr="003519E4" w:rsidR="003D3415">
        <w:t>operating</w:t>
      </w:r>
      <w:r w:rsidRPr="003519E4">
        <w:t xml:space="preserve"> and </w:t>
      </w:r>
      <w:r w:rsidRPr="003519E4" w:rsidR="003D3415">
        <w:t>maintaini</w:t>
      </w:r>
      <w:r w:rsidR="003D3415">
        <w:t>ng</w:t>
      </w:r>
      <w:r w:rsidRPr="003519E4">
        <w:t xml:space="preserve"> those systems. To receive enhanced FFP for these systems, states must provide further detail on how the proposed system will address the standards and conditions identified in </w:t>
      </w:r>
      <w:r w:rsidRPr="003519E4" w:rsidR="00F95BF7">
        <w:t>§</w:t>
      </w:r>
      <w:r w:rsidRPr="003519E4">
        <w:t xml:space="preserve"> 433.112(b). States must also </w:t>
      </w:r>
      <w:r w:rsidR="003D3415">
        <w:t>obtain</w:t>
      </w:r>
      <w:r w:rsidRPr="003519E4" w:rsidR="003D3415">
        <w:t xml:space="preserve"> </w:t>
      </w:r>
      <w:r w:rsidRPr="003519E4">
        <w:t xml:space="preserve">prior approval from the Centers for Medicare &amp; Medicaid Services (CMS) </w:t>
      </w:r>
      <w:r w:rsidR="003D3415">
        <w:t>by submitting</w:t>
      </w:r>
      <w:r w:rsidRPr="003519E4">
        <w:t xml:space="preserve"> an Advanced Planning Document (APD).</w:t>
      </w:r>
      <w:r w:rsidRPr="003519E4" w:rsidR="00DA7D4D">
        <w:t xml:space="preserve">In this case, our Medicaid Eligibility and Enrollment (EE) Implementation Advanced Planning Document (IAPD) Template or </w:t>
      </w:r>
      <w:r w:rsidR="003D3415">
        <w:t>"</w:t>
      </w:r>
      <w:r w:rsidRPr="003519E4" w:rsidR="00DA7D4D">
        <w:t>IAPD Template.</w:t>
      </w:r>
      <w:r w:rsidR="003D3415">
        <w:t>"</w:t>
      </w:r>
    </w:p>
    <w:p w:rsidR="00253A2E" w:rsidRPr="003519E4" w:rsidP="00253A2E" w14:paraId="2DF5204B" w14:textId="77777777">
      <w:pPr>
        <w:contextualSpacing/>
      </w:pPr>
    </w:p>
    <w:p w:rsidR="00F655D5" w:rsidRPr="003519E4" w:rsidP="00253A2E" w14:paraId="5E1A7656" w14:textId="3A2A15F6">
      <w:pPr>
        <w:contextualSpacing/>
      </w:pPr>
      <w:r>
        <w:t>T</w:t>
      </w:r>
      <w:r w:rsidRPr="003519E4" w:rsidR="00253A2E">
        <w:t>o justify a request for enhanced FFP to support Medicaid eligibility determination system costs, states must provide sufficient information and documentation in an APD to CMS for review.</w:t>
      </w:r>
    </w:p>
    <w:p w:rsidR="00253A2E" w:rsidRPr="003519E4" w:rsidP="00253A2E" w14:paraId="14197E03" w14:textId="77777777">
      <w:pPr>
        <w:contextualSpacing/>
      </w:pPr>
    </w:p>
    <w:p w:rsidR="007E29B3" w:rsidRPr="003519E4" w:rsidP="00551280" w14:paraId="5FECAAF3" w14:textId="1C186658">
      <w:pPr>
        <w:contextualSpacing/>
      </w:pPr>
      <w:r w:rsidRPr="003519E4">
        <w:t>This 202</w:t>
      </w:r>
      <w:r w:rsidRPr="003519E4">
        <w:t>4</w:t>
      </w:r>
      <w:r w:rsidRPr="003519E4" w:rsidR="00DD0CEF">
        <w:t xml:space="preserve"> iteration requests OMB approval </w:t>
      </w:r>
      <w:r w:rsidRPr="003519E4" w:rsidR="00716720">
        <w:t xml:space="preserve">to </w:t>
      </w:r>
      <w:r w:rsidRPr="003519E4" w:rsidR="00D06D3A">
        <w:t>reinstate</w:t>
      </w:r>
      <w:r w:rsidRPr="003519E4" w:rsidR="00716720">
        <w:t xml:space="preserve"> this collection of information without change. It expired </w:t>
      </w:r>
      <w:r w:rsidRPr="003519E4" w:rsidR="00AF488F">
        <w:t xml:space="preserve">inadvertently </w:t>
      </w:r>
      <w:r w:rsidRPr="003519E4" w:rsidR="00716720">
        <w:t xml:space="preserve">on June 30, 2024. </w:t>
      </w:r>
      <w:r w:rsidRPr="003519E4">
        <w:t>While there are no program changes, we have adjusted our cost estimate by $41,879 due to updated BLS wage data.</w:t>
      </w:r>
      <w:r w:rsidR="007C126D">
        <w:t xml:space="preserve"> Additionally, w</w:t>
      </w:r>
      <w:r w:rsidRPr="003519E4">
        <w:t xml:space="preserve">e are not proposing any changes to the </w:t>
      </w:r>
      <w:r w:rsidR="00E7584E">
        <w:t xml:space="preserve">most recently </w:t>
      </w:r>
      <w:r w:rsidR="00A73E26">
        <w:t xml:space="preserve">active </w:t>
      </w:r>
      <w:r w:rsidRPr="003519E4">
        <w:t>IAPD Template.</w:t>
      </w:r>
    </w:p>
    <w:p w:rsidR="007E29B3" w:rsidRPr="003519E4" w:rsidP="00551280" w14:paraId="3618FB96" w14:textId="77777777">
      <w:pPr>
        <w:contextualSpacing/>
      </w:pPr>
    </w:p>
    <w:p w:rsidR="00F655D5" w:rsidRPr="003B12EC" w:rsidP="00551280" w14:paraId="08F170BC" w14:textId="77777777">
      <w:pPr>
        <w:numPr>
          <w:ilvl w:val="0"/>
          <w:numId w:val="2"/>
        </w:numPr>
        <w:ind w:left="0" w:firstLine="0"/>
        <w:contextualSpacing/>
        <w:rPr>
          <w:b/>
        </w:rPr>
      </w:pPr>
      <w:r w:rsidRPr="003B12EC">
        <w:rPr>
          <w:b/>
        </w:rPr>
        <w:t>Justification</w:t>
      </w:r>
    </w:p>
    <w:p w:rsidR="00402DF9" w:rsidP="00551280" w14:paraId="317E84FC" w14:textId="77777777">
      <w:pPr>
        <w:contextualSpacing/>
      </w:pPr>
    </w:p>
    <w:p w:rsidR="00B2664C" w:rsidRPr="00B2664C" w:rsidP="00B2664C" w14:paraId="19123E24"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B2664C">
        <w:t>1.</w:t>
      </w:r>
      <w:r w:rsidRPr="00B2664C">
        <w:tab/>
      </w:r>
      <w:r w:rsidRPr="00B2664C">
        <w:rPr>
          <w:u w:val="single"/>
        </w:rPr>
        <w:t>Need and Legal Basis</w:t>
      </w:r>
    </w:p>
    <w:p w:rsidR="00B2664C" w:rsidRPr="00B2664C" w:rsidP="00B2664C" w14:paraId="6BE6A3CC"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B2664C" w:rsidP="00B2664C" w14:paraId="0A26B635" w14:textId="4755AE3B">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t>T</w:t>
      </w:r>
      <w:r w:rsidRPr="00B2664C">
        <w:t xml:space="preserve">o assess the appropriateness of </w:t>
      </w:r>
      <w:r>
        <w:t>'</w:t>
      </w:r>
      <w:r w:rsidRPr="00B2664C">
        <w:t>states</w:t>
      </w:r>
      <w:r>
        <w:t>'</w:t>
      </w:r>
      <w:r w:rsidRPr="00B2664C">
        <w:t xml:space="preserve"> </w:t>
      </w:r>
      <w:r w:rsidRPr="00B2664C">
        <w:t xml:space="preserve">requests for FFP for expenditures under Title XIX of the Social Security Act related to Medicaid </w:t>
      </w:r>
      <w:r w:rsidRPr="00B502FC" w:rsidR="00B502FC">
        <w:t>eligibility and enrollment</w:t>
      </w:r>
      <w:r w:rsidRPr="00B2664C" w:rsidR="00B502FC">
        <w:t xml:space="preserve"> </w:t>
      </w:r>
      <w:r w:rsidRPr="00B2664C">
        <w:t xml:space="preserve">determination systems, CMS must have sufficient information and documentation. CMS authorized funding for state requests for enhanced FFP for expenditures related to Medicaid </w:t>
      </w:r>
      <w:r w:rsidRPr="00B502FC" w:rsidR="00B502FC">
        <w:t>eligibility and enrollment</w:t>
      </w:r>
      <w:r w:rsidRPr="00B2664C" w:rsidR="00B502FC">
        <w:t xml:space="preserve"> </w:t>
      </w:r>
      <w:r w:rsidRPr="00B2664C">
        <w:t xml:space="preserve">determination systems in </w:t>
      </w:r>
      <w:r w:rsidR="00820D97">
        <w:t xml:space="preserve">our </w:t>
      </w:r>
      <w:r w:rsidRPr="00B2664C">
        <w:t>April 19, 2011</w:t>
      </w:r>
      <w:r w:rsidR="00820D97">
        <w:t>, final rule</w:t>
      </w:r>
      <w:r w:rsidRPr="00B2664C">
        <w:t>.</w:t>
      </w:r>
    </w:p>
    <w:p w:rsidR="00B2664C" w:rsidRPr="00B2664C" w:rsidP="00B2664C" w14:paraId="0A28D4B7"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B2664C" w:rsidP="00B2664C" w14:paraId="5B753291" w14:textId="38753F5B">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B2664C">
        <w:t xml:space="preserve">A state that chooses to develop, enhance, or replace its required system or subsystems must first submit for approval an APD. </w:t>
      </w:r>
      <w:r w:rsidRPr="00B2664C">
        <w:t xml:space="preserve"> CMS regulations concerning mechanized claims processing and information retrieval systems, including Medicaid </w:t>
      </w:r>
      <w:r w:rsidRPr="00B502FC" w:rsidR="00B502FC">
        <w:t>eligibility and enrollment</w:t>
      </w:r>
      <w:r w:rsidRPr="00B2664C" w:rsidR="00B502FC">
        <w:t xml:space="preserve"> </w:t>
      </w:r>
      <w:r w:rsidRPr="00B2664C">
        <w:t>determination systems, are at 42 CFR part 433, subpart C. The general Health and Human Services (HHS) requirements for approval of APDs are at 45 CFR part 95, subpart F, and 42 CFR 457.230.</w:t>
      </w:r>
    </w:p>
    <w:p w:rsidR="00B2664C" w:rsidRPr="00B2664C" w:rsidP="00B2664C" w14:paraId="3A21C675"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B2664C" w:rsidP="00B2664C" w14:paraId="3CC751EB" w14:textId="2E6CA6AD">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B2664C">
        <w:t xml:space="preserve">The IAPD </w:t>
      </w:r>
      <w:r w:rsidR="00390590">
        <w:t>T</w:t>
      </w:r>
      <w:r w:rsidRPr="00B2664C">
        <w:t xml:space="preserve">emplate is </w:t>
      </w:r>
      <w:r w:rsidR="001E6FB8">
        <w:t xml:space="preserve">mandatory and </w:t>
      </w:r>
      <w:r w:rsidR="00390590">
        <w:t xml:space="preserve">is </w:t>
      </w:r>
      <w:r w:rsidRPr="00B2664C">
        <w:t>intended to reduce the burden on states by clearly indicating the information required for a successful submission.</w:t>
      </w:r>
    </w:p>
    <w:p w:rsidR="00B2664C" w:rsidRPr="00B2664C" w:rsidP="00B2664C" w14:paraId="459E6EED"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B2664C" w:rsidP="00B2664C" w14:paraId="6A1249AB"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B2664C">
        <w:t>2.</w:t>
      </w:r>
      <w:r w:rsidRPr="00B2664C">
        <w:tab/>
      </w:r>
      <w:r w:rsidRPr="00B2664C">
        <w:rPr>
          <w:u w:val="single"/>
        </w:rPr>
        <w:t>Information Users</w:t>
      </w:r>
    </w:p>
    <w:p w:rsidR="00B2664C" w:rsidRPr="00B2664C" w:rsidP="00B2664C" w14:paraId="5AA12193"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B2664C" w:rsidP="00B2664C" w14:paraId="02FD2429" w14:textId="4EE3E9FC">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B2664C">
        <w:t>To justify a request for enhanced FFP to support Medicaid eligibility determination system costs, states must provide CMS with sufficient information and documentation in an APD.</w:t>
      </w:r>
      <w:r w:rsidR="002A16BD">
        <w:t xml:space="preserve"> </w:t>
      </w:r>
      <w:r w:rsidRPr="00B2664C">
        <w:t xml:space="preserve">To assess the appropriateness of </w:t>
      </w:r>
      <w:r w:rsidR="003D3415">
        <w:t>'</w:t>
      </w:r>
      <w:r w:rsidRPr="00B2664C" w:rsidR="003D3415">
        <w:t>states</w:t>
      </w:r>
      <w:r w:rsidR="003D3415">
        <w:t>'</w:t>
      </w:r>
      <w:r w:rsidRPr="00B2664C" w:rsidR="003D3415">
        <w:t xml:space="preserve"> </w:t>
      </w:r>
      <w:r w:rsidRPr="00B2664C">
        <w:t xml:space="preserve">requests for enhanced FFP for expenditures under the Social Security Act related to Medicaid </w:t>
      </w:r>
      <w:r w:rsidRPr="00B502FC" w:rsidR="00B502FC">
        <w:t>eligibility and enrollment</w:t>
      </w:r>
      <w:r w:rsidRPr="00B2664C" w:rsidR="00B502FC">
        <w:t xml:space="preserve"> </w:t>
      </w:r>
      <w:r w:rsidRPr="00B2664C">
        <w:t>determination systems, CMS staff will review the submitted information and documentation to make an approval determination for the APD.</w:t>
      </w:r>
    </w:p>
    <w:p w:rsidR="00B2664C" w:rsidRPr="00B2664C" w:rsidP="00B2664C" w14:paraId="4460FBE1"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B2664C" w:rsidP="00B2664C" w14:paraId="57ABCF6A"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B2664C">
        <w:t>3.</w:t>
      </w:r>
      <w:r w:rsidRPr="00B2664C">
        <w:tab/>
      </w:r>
      <w:r w:rsidRPr="00B2664C">
        <w:rPr>
          <w:u w:val="single"/>
        </w:rPr>
        <w:t>Use of Information Technology</w:t>
      </w:r>
    </w:p>
    <w:p w:rsidR="00B2664C" w:rsidRPr="00B2664C" w:rsidP="00B2664C" w14:paraId="7540FCD5"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B2664C" w:rsidP="00B2664C" w14:paraId="593063B9" w14:textId="675A5C3D">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B2664C">
        <w:t xml:space="preserve">The </w:t>
      </w:r>
      <w:r w:rsidR="00390590">
        <w:t>I</w:t>
      </w:r>
      <w:r w:rsidRPr="00B2664C">
        <w:t xml:space="preserve">APD </w:t>
      </w:r>
      <w:r w:rsidR="00390590">
        <w:t>T</w:t>
      </w:r>
      <w:r w:rsidRPr="00B2664C">
        <w:t xml:space="preserve">emplate is available in electronic format. We expect every submission to be forwarded to our agency </w:t>
      </w:r>
      <w:r w:rsidR="003D3415">
        <w:t>electronically</w:t>
      </w:r>
      <w:r w:rsidRPr="00B2664C">
        <w:t xml:space="preserve">. The document is completed in a user friendly format. </w:t>
      </w:r>
    </w:p>
    <w:p w:rsidR="00B2664C" w:rsidRPr="00B2664C" w:rsidP="00B2664C" w14:paraId="6FE8C78E"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B2664C" w:rsidP="00B2664C" w14:paraId="503C91F7"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B2664C">
        <w:t>4.</w:t>
      </w:r>
      <w:r w:rsidRPr="00B2664C">
        <w:tab/>
      </w:r>
      <w:r w:rsidRPr="00B2664C">
        <w:rPr>
          <w:u w:val="single"/>
        </w:rPr>
        <w:t>Duplication of Efforts</w:t>
      </w:r>
    </w:p>
    <w:p w:rsidR="00B2664C" w:rsidRPr="00B2664C" w:rsidP="00B2664C" w14:paraId="3EB8827A"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B2664C" w:rsidP="00B2664C" w14:paraId="477262AE" w14:textId="0B331B6E">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B2664C">
        <w:t xml:space="preserve">There is no duplication of effort </w:t>
      </w:r>
      <w:r w:rsidR="003D3415">
        <w:t>in the</w:t>
      </w:r>
      <w:r w:rsidRPr="00B2664C" w:rsidR="003D3415">
        <w:t xml:space="preserve"> </w:t>
      </w:r>
      <w:r w:rsidRPr="00B2664C">
        <w:t>information associated with this collection.</w:t>
      </w:r>
    </w:p>
    <w:p w:rsidR="00B2664C" w:rsidRPr="00B2664C" w:rsidP="00B2664C" w14:paraId="0A407752"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B2664C" w:rsidP="00B2664C" w14:paraId="662E2A8D"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B2664C">
        <w:t>5.</w:t>
      </w:r>
      <w:r w:rsidRPr="00B2664C">
        <w:tab/>
      </w:r>
      <w:r w:rsidRPr="00B2664C">
        <w:rPr>
          <w:u w:val="single"/>
        </w:rPr>
        <w:t>Small Businesses</w:t>
      </w:r>
    </w:p>
    <w:p w:rsidR="00B2664C" w:rsidRPr="00B2664C" w:rsidP="00B2664C" w14:paraId="1423520B"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F0229A" w:rsidP="00B2664C" w14:paraId="2A0F3C46"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F0229A">
        <w:t>This collection does not impact small businesses.</w:t>
      </w:r>
    </w:p>
    <w:p w:rsidR="00B2664C" w:rsidRPr="00F0229A" w:rsidP="00B2664C" w14:paraId="25881FD3"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F0229A" w:rsidP="00B2664C" w14:paraId="7239A5AF"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F0229A">
        <w:t>6.</w:t>
      </w:r>
      <w:r w:rsidRPr="00F0229A">
        <w:tab/>
      </w:r>
      <w:r w:rsidRPr="00F0229A">
        <w:rPr>
          <w:u w:val="single"/>
        </w:rPr>
        <w:t>Less Frequent Collection</w:t>
      </w:r>
    </w:p>
    <w:p w:rsidR="00B2664C" w:rsidRPr="00F0229A" w:rsidP="00B2664C" w14:paraId="28962815"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F0229A" w:rsidP="00B2664C" w14:paraId="238C6AB3" w14:textId="0BD88839">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F0229A">
        <w:t xml:space="preserve">States are only required to provide this information if they are specifically seeking FFP for </w:t>
      </w:r>
      <w:r w:rsidRPr="00B2664C" w:rsidR="007C126D">
        <w:t xml:space="preserve">mechanized claims processing and information retrieval systems, including Medicaid </w:t>
      </w:r>
      <w:r w:rsidRPr="00B502FC" w:rsidR="00B502FC">
        <w:t>eligibility and enrollment</w:t>
      </w:r>
      <w:r w:rsidRPr="00B2664C" w:rsidR="00B502FC">
        <w:t xml:space="preserve"> </w:t>
      </w:r>
      <w:r w:rsidRPr="00B2664C" w:rsidR="007C126D">
        <w:t xml:space="preserve">determination </w:t>
      </w:r>
      <w:r w:rsidRPr="00B2664C" w:rsidR="003D3415">
        <w:t>systems.</w:t>
      </w:r>
      <w:r w:rsidRPr="00F0229A">
        <w:t xml:space="preserve"> States that are not seeking FFP for this purpose do not need to submit this additional APD documentation. With the exception of the annual update, once any documents are approved, there is no need to resubmit additional documents, unless the state initiates a change.</w:t>
      </w:r>
    </w:p>
    <w:p w:rsidR="00B2664C" w:rsidRPr="00F0229A" w:rsidP="00B2664C" w14:paraId="5CE609ED"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B2664C" w:rsidP="00B2664C" w14:paraId="0017AC15"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F0229A">
        <w:t>7.</w:t>
      </w:r>
      <w:r w:rsidRPr="00F0229A">
        <w:tab/>
      </w:r>
      <w:r w:rsidRPr="00F0229A">
        <w:rPr>
          <w:u w:val="single"/>
        </w:rPr>
        <w:t>Special Circumstances</w:t>
      </w:r>
    </w:p>
    <w:p w:rsidR="00B2664C" w:rsidRPr="00B2664C" w:rsidP="00B2664C" w14:paraId="27315315"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B2664C" w:rsidP="00B2664C" w14:paraId="2A4D21FA"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432" w:hanging="432"/>
      </w:pPr>
      <w:r w:rsidRPr="00B2664C">
        <w:t xml:space="preserve">There are no special circumstances that would require an information collection to be conducted in a manner that requires respondents to: </w:t>
      </w:r>
    </w:p>
    <w:p w:rsidR="00B2664C" w:rsidRPr="00B2664C" w:rsidP="00B2664C" w14:paraId="6C1D30A9"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432" w:hanging="432"/>
      </w:pPr>
      <w:r w:rsidRPr="00B2664C">
        <w:t>•</w:t>
      </w:r>
      <w:r w:rsidRPr="00B2664C">
        <w:tab/>
        <w:t>Report information to the agency more often than quarterly;</w:t>
      </w:r>
    </w:p>
    <w:p w:rsidR="00B2664C" w:rsidRPr="00B2664C" w:rsidP="00B2664C" w14:paraId="36E0B01E"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432" w:hanging="432"/>
      </w:pPr>
      <w:r w:rsidRPr="00B2664C">
        <w:t>•</w:t>
      </w:r>
      <w:r w:rsidRPr="00B2664C">
        <w:tab/>
        <w:t xml:space="preserve">Prepare a written response to a collection of information in fewer than 30 days after receipt </w:t>
      </w:r>
      <w:r w:rsidRPr="00B2664C">
        <w:t xml:space="preserve">of it; </w:t>
      </w:r>
    </w:p>
    <w:p w:rsidR="00B2664C" w:rsidRPr="00B2664C" w:rsidP="00B2664C" w14:paraId="64D137F4"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432" w:hanging="432"/>
      </w:pPr>
      <w:r w:rsidRPr="00B2664C">
        <w:t>•</w:t>
      </w:r>
      <w:r w:rsidRPr="00B2664C">
        <w:tab/>
        <w:t>Submit more than an original and two copies of any document;</w:t>
      </w:r>
    </w:p>
    <w:p w:rsidR="00B2664C" w:rsidRPr="00B2664C" w:rsidP="00B2664C" w14:paraId="495C694D" w14:textId="4AEFE2EF">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432" w:hanging="432"/>
      </w:pPr>
      <w:r w:rsidRPr="00B2664C">
        <w:t>•</w:t>
      </w:r>
      <w:r w:rsidRPr="00B2664C">
        <w:tab/>
        <w:t>Retain records other than health, medical, government contract, grant-in-aid, or tax records for more than three years;</w:t>
      </w:r>
    </w:p>
    <w:p w:rsidR="00B2664C" w:rsidRPr="00B2664C" w:rsidP="00B2664C" w14:paraId="79408AC2"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432" w:hanging="432"/>
      </w:pPr>
      <w:r w:rsidRPr="00B2664C">
        <w:t>•</w:t>
      </w:r>
      <w:r w:rsidRPr="00B2664C">
        <w:tab/>
        <w:t>Collect data in connection with a statistical survey that is not designed to produce valid and reliable results that can be generalized to the universe of study,</w:t>
      </w:r>
    </w:p>
    <w:p w:rsidR="00B2664C" w:rsidRPr="00B2664C" w:rsidP="00B2664C" w14:paraId="3C1821DF"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432" w:hanging="432"/>
      </w:pPr>
      <w:r w:rsidRPr="00B2664C">
        <w:t>•</w:t>
      </w:r>
      <w:r w:rsidRPr="00B2664C">
        <w:tab/>
        <w:t>Use a statistical data classification that has not been reviewed and approved by OMB;</w:t>
      </w:r>
    </w:p>
    <w:p w:rsidR="00B2664C" w:rsidRPr="00B2664C" w:rsidP="00B2664C" w14:paraId="04D84959"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432" w:hanging="432"/>
      </w:pPr>
      <w:r w:rsidRPr="00B2664C">
        <w:t>•</w:t>
      </w:r>
      <w:r w:rsidRPr="00B2664C">
        <w:tab/>
        <w:t>Include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B2664C" w:rsidRPr="00B2664C" w:rsidP="00B2664C" w14:paraId="78828CEE"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432" w:hanging="432"/>
      </w:pPr>
      <w:r w:rsidRPr="00B2664C">
        <w:t>•</w:t>
      </w:r>
      <w:r w:rsidRPr="00B2664C">
        <w:tab/>
        <w:t>Submit proprietary trade secret, or other confidential information unless the agency can demonstrate that it has instituted procedures to protect the information's confidentiality to the extent permitted by law.</w:t>
      </w:r>
    </w:p>
    <w:p w:rsidR="00B2664C" w:rsidRPr="00B2664C" w:rsidP="00B2664C" w14:paraId="4365901B"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B2664C" w:rsidP="00B2664C" w14:paraId="59646C87" w14:textId="730D6A7D">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B2664C">
        <w:t>8.</w:t>
      </w:r>
      <w:r w:rsidRPr="00B2664C">
        <w:tab/>
      </w:r>
      <w:r w:rsidRPr="00B2664C">
        <w:rPr>
          <w:u w:val="single"/>
        </w:rPr>
        <w:t>Federal Register/Outside Consultation</w:t>
      </w:r>
    </w:p>
    <w:p w:rsidR="00B2664C" w:rsidP="00B2664C" w14:paraId="7C51905B" w14:textId="27DA3336">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4D235D" w:rsidP="00B2664C" w14:paraId="4EE53B38" w14:textId="6FE1CCFA">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4D235D">
        <w:t xml:space="preserve">The 60-day notice published in the Federal Register on June 28, 2024 (89 FR 54002). </w:t>
      </w:r>
      <w:r w:rsidR="00DF688C">
        <w:t xml:space="preserve">While comments were due </w:t>
      </w:r>
      <w:r w:rsidRPr="004D235D">
        <w:t>August 27, 2024</w:t>
      </w:r>
      <w:r w:rsidR="00DF688C">
        <w:t>, none were received</w:t>
      </w:r>
      <w:r w:rsidRPr="004D235D">
        <w:t>.</w:t>
      </w:r>
    </w:p>
    <w:p w:rsidR="004D235D" w:rsidP="00B2664C" w14:paraId="4D614C0C"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DF688C" w:rsidP="00B2664C" w14:paraId="7B2B7E8D" w14:textId="5F1FAA18">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t xml:space="preserve">The 30-day notice published on September </w:t>
      </w:r>
      <w:r w:rsidR="004B0C6C">
        <w:t>3</w:t>
      </w:r>
      <w:r>
        <w:t xml:space="preserve">, 2024 (89 FR </w:t>
      </w:r>
      <w:r w:rsidRPr="004B0C6C" w:rsidR="004B0C6C">
        <w:t>71283</w:t>
      </w:r>
      <w:r>
        <w:t xml:space="preserve">). Comments must be received by </w:t>
      </w:r>
      <w:r w:rsidR="004B0C6C">
        <w:t>Octob</w:t>
      </w:r>
      <w:r>
        <w:t xml:space="preserve">er </w:t>
      </w:r>
      <w:r w:rsidR="004B0C6C">
        <w:t>3</w:t>
      </w:r>
      <w:r>
        <w:t>, 2024.</w:t>
      </w:r>
    </w:p>
    <w:p w:rsidR="00DF688C" w:rsidRPr="00B2664C" w:rsidP="00B2664C" w14:paraId="56C4184E"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B2664C" w:rsidP="00B2664C" w14:paraId="601BF62E"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B2664C">
        <w:t>9.</w:t>
      </w:r>
      <w:r w:rsidRPr="00B2664C">
        <w:tab/>
      </w:r>
      <w:r w:rsidRPr="00B2664C">
        <w:rPr>
          <w:u w:val="single"/>
        </w:rPr>
        <w:t>Payments/Gifts to Respondents</w:t>
      </w:r>
    </w:p>
    <w:p w:rsidR="00B2664C" w:rsidRPr="00B2664C" w:rsidP="00B2664C" w14:paraId="2BC03E1F"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B2664C" w:rsidP="00B2664C" w14:paraId="091BE4F6"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B2664C">
        <w:t>There are no payments of gifts associated with this collection.</w:t>
      </w:r>
    </w:p>
    <w:p w:rsidR="00B2664C" w:rsidRPr="00B2664C" w:rsidP="00B2664C" w14:paraId="0E2B5F9A"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B2664C" w:rsidP="00B2664C" w14:paraId="30FF4D32"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B2664C">
        <w:t>10.</w:t>
      </w:r>
      <w:r w:rsidRPr="00B2664C">
        <w:tab/>
      </w:r>
      <w:r w:rsidRPr="00B2664C">
        <w:rPr>
          <w:u w:val="single"/>
        </w:rPr>
        <w:t>Confidentiality</w:t>
      </w:r>
    </w:p>
    <w:p w:rsidR="00B2664C" w:rsidRPr="00B2664C" w:rsidP="00B2664C" w14:paraId="4D413E1F"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B2664C" w:rsidP="00B2664C" w14:paraId="5AF905A0" w14:textId="44819113">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B2664C">
        <w:t>There is no personal identifying information collected in the documents. All the information is available to the public.</w:t>
      </w:r>
    </w:p>
    <w:p w:rsidR="00B2664C" w:rsidRPr="00B2664C" w:rsidP="00B2664C" w14:paraId="1E59A737"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B2664C" w:rsidP="00B2664C" w14:paraId="7070A585"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B2664C">
        <w:t>11.</w:t>
      </w:r>
      <w:r w:rsidRPr="00B2664C">
        <w:tab/>
      </w:r>
      <w:r w:rsidRPr="00B2664C">
        <w:rPr>
          <w:u w:val="single"/>
        </w:rPr>
        <w:t>Sensitive Questions</w:t>
      </w:r>
    </w:p>
    <w:p w:rsidR="00B2664C" w:rsidRPr="00B2664C" w:rsidP="00B2664C" w14:paraId="2C8AD687"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B2664C" w:rsidP="00B2664C" w14:paraId="0CA352C3" w14:textId="3B5186F9">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B2664C">
        <w:t>There are no sensitive questions associated with this collection. Specifically, the collection does not solicit questions of a sensitive nature, such as sexual behavior and attitudes, religious beliefs, and other matters that are commonly considered private.</w:t>
      </w:r>
    </w:p>
    <w:p w:rsidR="005631EF" w:rsidP="00551280" w14:paraId="7D159C7B" w14:textId="77777777">
      <w:pPr>
        <w:contextualSpacing/>
      </w:pPr>
    </w:p>
    <w:p w:rsidR="00705769" w:rsidP="00B2664C" w14:paraId="483DC967" w14:textId="2D054620">
      <w:pPr>
        <w:contextualSpacing/>
        <w:rPr>
          <w:u w:val="single"/>
        </w:rPr>
      </w:pPr>
      <w:r>
        <w:rPr>
          <w:u w:val="single"/>
        </w:rPr>
        <w:t xml:space="preserve">12. </w:t>
      </w:r>
      <w:r w:rsidR="00E833D0">
        <w:rPr>
          <w:u w:val="single"/>
        </w:rPr>
        <w:t xml:space="preserve">Collection of Information Requirements and Associated </w:t>
      </w:r>
      <w:r w:rsidRPr="00705769">
        <w:rPr>
          <w:u w:val="single"/>
        </w:rPr>
        <w:t>Burden Estimate</w:t>
      </w:r>
      <w:r w:rsidR="00E833D0">
        <w:rPr>
          <w:u w:val="single"/>
        </w:rPr>
        <w:t>s</w:t>
      </w:r>
    </w:p>
    <w:p w:rsidR="00B964D1" w:rsidP="00551280" w14:paraId="4AA2B214" w14:textId="77777777">
      <w:pPr>
        <w:contextualSpacing/>
      </w:pPr>
    </w:p>
    <w:p w:rsidR="00EE18C4" w:rsidRPr="004D0495" w:rsidP="00551280" w14:paraId="24913DC7" w14:textId="77777777">
      <w:pPr>
        <w:kinsoku w:val="0"/>
        <w:overflowPunct w:val="0"/>
        <w:autoSpaceDE w:val="0"/>
        <w:autoSpaceDN w:val="0"/>
        <w:adjustRightInd w:val="0"/>
        <w:contextualSpacing/>
      </w:pPr>
      <w:r w:rsidRPr="004D0495">
        <w:rPr>
          <w:i/>
          <w:iCs/>
        </w:rPr>
        <w:t>Wage</w:t>
      </w:r>
      <w:r w:rsidRPr="004D0495">
        <w:rPr>
          <w:i/>
          <w:iCs/>
          <w:spacing w:val="-1"/>
        </w:rPr>
        <w:t xml:space="preserve"> </w:t>
      </w:r>
      <w:r w:rsidRPr="004D0495">
        <w:rPr>
          <w:i/>
          <w:iCs/>
        </w:rPr>
        <w:t>Estimates</w:t>
      </w:r>
    </w:p>
    <w:p w:rsidR="00EE18C4" w:rsidRPr="004D0495" w:rsidP="00551280" w14:paraId="72FBBFA0" w14:textId="77777777">
      <w:pPr>
        <w:kinsoku w:val="0"/>
        <w:overflowPunct w:val="0"/>
        <w:autoSpaceDE w:val="0"/>
        <w:autoSpaceDN w:val="0"/>
        <w:adjustRightInd w:val="0"/>
        <w:contextualSpacing/>
      </w:pPr>
    </w:p>
    <w:p w:rsidR="00EE18C4" w:rsidP="00551280" w14:paraId="3EF35024" w14:textId="752AABAC">
      <w:pPr>
        <w:kinsoku w:val="0"/>
        <w:overflowPunct w:val="0"/>
        <w:autoSpaceDE w:val="0"/>
        <w:autoSpaceDN w:val="0"/>
        <w:adjustRightInd w:val="0"/>
        <w:contextualSpacing/>
      </w:pPr>
      <w:r w:rsidRPr="004D0495">
        <w:t xml:space="preserve">To derive average costs, we used data from the U.S. Bureau of Labor </w:t>
      </w:r>
      <w:r w:rsidR="003D3415">
        <w:t>'</w:t>
      </w:r>
      <w:r w:rsidRPr="004D0495" w:rsidR="003D3415">
        <w:t>Statistics</w:t>
      </w:r>
      <w:r w:rsidR="003D3415">
        <w:t>'</w:t>
      </w:r>
      <w:r w:rsidRPr="004D0495" w:rsidR="003D3415">
        <w:t xml:space="preserve"> </w:t>
      </w:r>
      <w:r w:rsidR="00026FF5">
        <w:t>(</w:t>
      </w:r>
      <w:r w:rsidR="003D3415">
        <w:t>'BLS'</w:t>
      </w:r>
      <w:r w:rsidR="00026FF5">
        <w:t xml:space="preserve">) </w:t>
      </w:r>
      <w:r w:rsidRPr="004D0495">
        <w:t xml:space="preserve">May </w:t>
      </w:r>
      <w:r w:rsidR="00026FF5">
        <w:t>2023</w:t>
      </w:r>
      <w:r w:rsidRPr="004D0495">
        <w:t xml:space="preserve"> National Occupational Employment and Wage Estimates for all salary estimates (</w:t>
      </w:r>
      <w:hyperlink r:id="rId11" w:history="1">
        <w:r w:rsidRPr="004C525F" w:rsidR="00026FF5">
          <w:rPr>
            <w:rStyle w:val="Hyperlink"/>
          </w:rPr>
          <w:t>www.bls.gov/oes/2023/may/oes_nat.htm</w:t>
        </w:r>
      </w:hyperlink>
      <w:r w:rsidRPr="004D0495">
        <w:t xml:space="preserve">). </w:t>
      </w:r>
      <w:r w:rsidR="003D3415">
        <w:rPr>
          <w:spacing w:val="-3"/>
        </w:rPr>
        <w:t>The</w:t>
      </w:r>
      <w:r w:rsidRPr="004D0495">
        <w:t xml:space="preserve"> following table presents </w:t>
      </w:r>
      <w:r w:rsidR="003D3415">
        <w:t>'BLS'</w:t>
      </w:r>
      <w:r w:rsidRPr="004D0495" w:rsidR="003D3415">
        <w:t xml:space="preserve"> </w:t>
      </w:r>
      <w:r w:rsidRPr="004D0495">
        <w:t xml:space="preserve">mean hourly </w:t>
      </w:r>
      <w:r w:rsidRPr="004D0495">
        <w:t xml:space="preserve">wage, </w:t>
      </w:r>
      <w:r w:rsidR="0052224C">
        <w:t xml:space="preserve">our estimated </w:t>
      </w:r>
      <w:r w:rsidRPr="004D0495">
        <w:t xml:space="preserve">cost of fringe benefits and </w:t>
      </w:r>
      <w:bookmarkStart w:id="0" w:name="_Hlk170459530"/>
      <w:r w:rsidRPr="004D0495">
        <w:t>o</w:t>
      </w:r>
      <w:r w:rsidR="0052224C">
        <w:t>ther indirect costs</w:t>
      </w:r>
      <w:bookmarkEnd w:id="0"/>
      <w:r w:rsidRPr="004D0495">
        <w:t xml:space="preserve">, and </w:t>
      </w:r>
      <w:r w:rsidR="0052224C">
        <w:t xml:space="preserve">our </w:t>
      </w:r>
      <w:r w:rsidRPr="004D0495">
        <w:t>adjusted hourly</w:t>
      </w:r>
      <w:r w:rsidRPr="004D0495">
        <w:rPr>
          <w:spacing w:val="-21"/>
        </w:rPr>
        <w:t xml:space="preserve"> </w:t>
      </w:r>
      <w:r w:rsidRPr="004D0495">
        <w:t>wage.</w:t>
      </w:r>
    </w:p>
    <w:p w:rsidR="00F44A38" w:rsidRPr="004D0495" w:rsidP="00551280" w14:paraId="3083EB12" w14:textId="77777777">
      <w:pPr>
        <w:kinsoku w:val="0"/>
        <w:overflowPunct w:val="0"/>
        <w:autoSpaceDE w:val="0"/>
        <w:autoSpaceDN w:val="0"/>
        <w:adjustRightInd w:val="0"/>
        <w:contextualSpacing/>
      </w:pPr>
    </w:p>
    <w:p w:rsidR="00EE18C4" w:rsidRPr="00A923F5" w:rsidP="0027177D" w14:paraId="17564807" w14:textId="77777777">
      <w:pPr>
        <w:kinsoku w:val="0"/>
        <w:overflowPunct w:val="0"/>
        <w:autoSpaceDE w:val="0"/>
        <w:autoSpaceDN w:val="0"/>
        <w:adjustRightInd w:val="0"/>
        <w:jc w:val="center"/>
      </w:pPr>
      <w:r w:rsidRPr="00A923F5">
        <w:t>Estimated Hourly</w:t>
      </w:r>
      <w:r w:rsidRPr="00A923F5">
        <w:rPr>
          <w:spacing w:val="-5"/>
        </w:rPr>
        <w:t xml:space="preserve"> </w:t>
      </w:r>
      <w:r w:rsidRPr="00A923F5">
        <w:t>Wages</w:t>
      </w:r>
    </w:p>
    <w:tbl>
      <w:tblPr>
        <w:tblW w:w="0" w:type="auto"/>
        <w:tblInd w:w="218" w:type="dxa"/>
        <w:tblLayout w:type="fixed"/>
        <w:tblCellMar>
          <w:left w:w="0" w:type="dxa"/>
          <w:right w:w="0" w:type="dxa"/>
        </w:tblCellMar>
        <w:tblLook w:val="0000"/>
      </w:tblPr>
      <w:tblGrid>
        <w:gridCol w:w="1810"/>
        <w:gridCol w:w="1810"/>
        <w:gridCol w:w="1733"/>
        <w:gridCol w:w="1738"/>
        <w:gridCol w:w="1767"/>
      </w:tblGrid>
      <w:tr w14:paraId="1C019EFD" w14:textId="77777777" w:rsidTr="00064F05">
        <w:tblPrEx>
          <w:tblW w:w="0" w:type="auto"/>
          <w:tblInd w:w="218" w:type="dxa"/>
          <w:tblLayout w:type="fixed"/>
          <w:tblCellMar>
            <w:left w:w="0" w:type="dxa"/>
            <w:right w:w="0" w:type="dxa"/>
          </w:tblCellMar>
          <w:tblLook w:val="0000"/>
        </w:tblPrEx>
        <w:trPr>
          <w:trHeight w:hRule="exact" w:val="1045"/>
        </w:trPr>
        <w:tc>
          <w:tcPr>
            <w:tcW w:w="1810" w:type="dxa"/>
            <w:tcBorders>
              <w:top w:val="single" w:sz="4" w:space="0" w:color="000000"/>
              <w:left w:val="single" w:sz="4" w:space="0" w:color="000000"/>
              <w:bottom w:val="single" w:sz="4" w:space="0" w:color="000000"/>
              <w:right w:val="single" w:sz="4" w:space="0" w:color="000000"/>
            </w:tcBorders>
            <w:vAlign w:val="center"/>
          </w:tcPr>
          <w:p w:rsidR="00EE18C4" w:rsidRPr="004E013E" w:rsidP="00EE18C4" w14:paraId="6415EAF0" w14:textId="77777777">
            <w:pPr>
              <w:kinsoku w:val="0"/>
              <w:overflowPunct w:val="0"/>
              <w:autoSpaceDE w:val="0"/>
              <w:autoSpaceDN w:val="0"/>
              <w:adjustRightInd w:val="0"/>
              <w:rPr>
                <w:rFonts w:eastAsia="Meiryo"/>
                <w:sz w:val="18"/>
                <w:szCs w:val="18"/>
              </w:rPr>
            </w:pPr>
            <w:r w:rsidRPr="004E013E">
              <w:rPr>
                <w:rFonts w:eastAsia="Meiryo"/>
                <w:sz w:val="18"/>
                <w:szCs w:val="18"/>
              </w:rPr>
              <w:t>Occupation Title</w:t>
            </w:r>
          </w:p>
        </w:tc>
        <w:tc>
          <w:tcPr>
            <w:tcW w:w="1810" w:type="dxa"/>
            <w:tcBorders>
              <w:top w:val="single" w:sz="4" w:space="0" w:color="000000"/>
              <w:left w:val="single" w:sz="4" w:space="0" w:color="000000"/>
              <w:bottom w:val="single" w:sz="4" w:space="0" w:color="000000"/>
              <w:right w:val="single" w:sz="4" w:space="0" w:color="000000"/>
            </w:tcBorders>
            <w:vAlign w:val="center"/>
          </w:tcPr>
          <w:p w:rsidR="00EE18C4" w:rsidRPr="004E013E" w:rsidP="00EE18C4" w14:paraId="37E2F472" w14:textId="77777777">
            <w:pPr>
              <w:kinsoku w:val="0"/>
              <w:overflowPunct w:val="0"/>
              <w:autoSpaceDE w:val="0"/>
              <w:autoSpaceDN w:val="0"/>
              <w:adjustRightInd w:val="0"/>
              <w:rPr>
                <w:rFonts w:eastAsia="Meiryo"/>
                <w:sz w:val="18"/>
                <w:szCs w:val="18"/>
              </w:rPr>
            </w:pPr>
            <w:r w:rsidRPr="004E013E">
              <w:rPr>
                <w:rFonts w:eastAsia="Meiryo"/>
                <w:sz w:val="18"/>
                <w:szCs w:val="18"/>
              </w:rPr>
              <w:t>Occupation Code</w:t>
            </w:r>
          </w:p>
        </w:tc>
        <w:tc>
          <w:tcPr>
            <w:tcW w:w="1733" w:type="dxa"/>
            <w:tcBorders>
              <w:top w:val="single" w:sz="4" w:space="0" w:color="000000"/>
              <w:left w:val="single" w:sz="4" w:space="0" w:color="000000"/>
              <w:bottom w:val="single" w:sz="4" w:space="0" w:color="000000"/>
              <w:right w:val="single" w:sz="4" w:space="0" w:color="000000"/>
            </w:tcBorders>
            <w:vAlign w:val="center"/>
          </w:tcPr>
          <w:p w:rsidR="00EE18C4" w:rsidRPr="004E013E" w:rsidP="004E013E" w14:paraId="18C88B8A" w14:textId="77777777">
            <w:pPr>
              <w:kinsoku w:val="0"/>
              <w:overflowPunct w:val="0"/>
              <w:autoSpaceDE w:val="0"/>
              <w:autoSpaceDN w:val="0"/>
              <w:adjustRightInd w:val="0"/>
              <w:jc w:val="center"/>
              <w:rPr>
                <w:rFonts w:eastAsia="Meiryo"/>
                <w:sz w:val="18"/>
                <w:szCs w:val="18"/>
              </w:rPr>
            </w:pPr>
            <w:r w:rsidRPr="004E013E">
              <w:rPr>
                <w:rFonts w:eastAsia="Meiryo"/>
                <w:sz w:val="18"/>
                <w:szCs w:val="18"/>
              </w:rPr>
              <w:t>Mean Hourly Wage</w:t>
            </w:r>
            <w:r w:rsidRPr="004E013E">
              <w:rPr>
                <w:rFonts w:eastAsia="Meiryo"/>
                <w:spacing w:val="-2"/>
                <w:sz w:val="18"/>
                <w:szCs w:val="18"/>
              </w:rPr>
              <w:t xml:space="preserve"> </w:t>
            </w:r>
            <w:r w:rsidRPr="004E013E">
              <w:rPr>
                <w:rFonts w:eastAsia="Meiryo"/>
                <w:sz w:val="18"/>
                <w:szCs w:val="18"/>
              </w:rPr>
              <w:t>($/hr)</w:t>
            </w:r>
          </w:p>
        </w:tc>
        <w:tc>
          <w:tcPr>
            <w:tcW w:w="1738" w:type="dxa"/>
            <w:tcBorders>
              <w:top w:val="single" w:sz="4" w:space="0" w:color="000000"/>
              <w:left w:val="single" w:sz="4" w:space="0" w:color="000000"/>
              <w:bottom w:val="single" w:sz="4" w:space="0" w:color="000000"/>
              <w:right w:val="single" w:sz="4" w:space="0" w:color="000000"/>
            </w:tcBorders>
            <w:vAlign w:val="center"/>
          </w:tcPr>
          <w:p w:rsidR="00EE18C4" w:rsidRPr="004E013E" w:rsidP="004E013E" w14:paraId="609DE39B" w14:textId="4B8B33D2">
            <w:pPr>
              <w:kinsoku w:val="0"/>
              <w:overflowPunct w:val="0"/>
              <w:autoSpaceDE w:val="0"/>
              <w:autoSpaceDN w:val="0"/>
              <w:adjustRightInd w:val="0"/>
              <w:jc w:val="center"/>
              <w:rPr>
                <w:rFonts w:eastAsia="Meiryo"/>
                <w:sz w:val="18"/>
                <w:szCs w:val="18"/>
              </w:rPr>
            </w:pPr>
            <w:r w:rsidRPr="004E013E">
              <w:rPr>
                <w:rFonts w:eastAsia="Meiryo"/>
                <w:sz w:val="18"/>
                <w:szCs w:val="18"/>
              </w:rPr>
              <w:t>Fringe</w:t>
            </w:r>
            <w:r w:rsidRPr="004E013E">
              <w:rPr>
                <w:rFonts w:eastAsia="Meiryo"/>
                <w:spacing w:val="-4"/>
                <w:sz w:val="18"/>
                <w:szCs w:val="18"/>
              </w:rPr>
              <w:t xml:space="preserve"> </w:t>
            </w:r>
            <w:r w:rsidRPr="004E013E">
              <w:rPr>
                <w:rFonts w:eastAsia="Meiryo"/>
                <w:sz w:val="18"/>
                <w:szCs w:val="18"/>
              </w:rPr>
              <w:t xml:space="preserve">Benefits and </w:t>
            </w:r>
            <w:r w:rsidRPr="004E013E" w:rsidR="0052224C">
              <w:rPr>
                <w:rFonts w:eastAsia="Meiryo"/>
                <w:sz w:val="18"/>
                <w:szCs w:val="18"/>
              </w:rPr>
              <w:t>Other Indirect Costs</w:t>
            </w:r>
            <w:r w:rsidRPr="004E013E">
              <w:rPr>
                <w:rFonts w:eastAsia="Meiryo"/>
                <w:sz w:val="18"/>
                <w:szCs w:val="18"/>
              </w:rPr>
              <w:t xml:space="preserve"> ($/hr)</w:t>
            </w:r>
          </w:p>
        </w:tc>
        <w:tc>
          <w:tcPr>
            <w:tcW w:w="1767" w:type="dxa"/>
            <w:tcBorders>
              <w:top w:val="single" w:sz="4" w:space="0" w:color="000000"/>
              <w:left w:val="single" w:sz="4" w:space="0" w:color="000000"/>
              <w:bottom w:val="single" w:sz="4" w:space="0" w:color="000000"/>
              <w:right w:val="single" w:sz="4" w:space="0" w:color="000000"/>
            </w:tcBorders>
            <w:vAlign w:val="center"/>
          </w:tcPr>
          <w:p w:rsidR="00EE18C4" w:rsidRPr="004E013E" w:rsidP="004E013E" w14:paraId="24318D2C" w14:textId="77777777">
            <w:pPr>
              <w:kinsoku w:val="0"/>
              <w:overflowPunct w:val="0"/>
              <w:autoSpaceDE w:val="0"/>
              <w:autoSpaceDN w:val="0"/>
              <w:adjustRightInd w:val="0"/>
              <w:jc w:val="center"/>
              <w:rPr>
                <w:rFonts w:eastAsia="Meiryo"/>
                <w:sz w:val="18"/>
                <w:szCs w:val="18"/>
              </w:rPr>
            </w:pPr>
            <w:r w:rsidRPr="004E013E">
              <w:rPr>
                <w:rFonts w:eastAsia="Meiryo"/>
                <w:sz w:val="18"/>
                <w:szCs w:val="18"/>
              </w:rPr>
              <w:t>Adjusted Hourly</w:t>
            </w:r>
            <w:r w:rsidRPr="004E013E">
              <w:rPr>
                <w:rFonts w:eastAsia="Meiryo"/>
                <w:spacing w:val="-6"/>
                <w:sz w:val="18"/>
                <w:szCs w:val="18"/>
              </w:rPr>
              <w:t xml:space="preserve"> </w:t>
            </w:r>
            <w:r w:rsidRPr="004E013E">
              <w:rPr>
                <w:rFonts w:eastAsia="Meiryo"/>
                <w:sz w:val="18"/>
                <w:szCs w:val="18"/>
              </w:rPr>
              <w:t>Wage ($/hr)</w:t>
            </w:r>
          </w:p>
        </w:tc>
      </w:tr>
      <w:tr w14:paraId="2F988E73" w14:textId="77777777" w:rsidTr="005F1E93">
        <w:tblPrEx>
          <w:tblW w:w="0" w:type="auto"/>
          <w:tblInd w:w="218" w:type="dxa"/>
          <w:tblLayout w:type="fixed"/>
          <w:tblCellMar>
            <w:left w:w="0" w:type="dxa"/>
            <w:right w:w="0" w:type="dxa"/>
          </w:tblCellMar>
          <w:tblLook w:val="0000"/>
        </w:tblPrEx>
        <w:trPr>
          <w:trHeight w:hRule="exact" w:val="766"/>
        </w:trPr>
        <w:tc>
          <w:tcPr>
            <w:tcW w:w="1810" w:type="dxa"/>
            <w:tcBorders>
              <w:top w:val="single" w:sz="4" w:space="0" w:color="000000"/>
              <w:left w:val="single" w:sz="4" w:space="0" w:color="000000"/>
              <w:bottom w:val="single" w:sz="4" w:space="0" w:color="000000"/>
              <w:right w:val="single" w:sz="4" w:space="0" w:color="000000"/>
            </w:tcBorders>
            <w:vAlign w:val="center"/>
          </w:tcPr>
          <w:p w:rsidR="00EE18C4" w:rsidRPr="004E013E" w:rsidP="00EE18C4" w14:paraId="053D06C3" w14:textId="71BFBF2D">
            <w:pPr>
              <w:kinsoku w:val="0"/>
              <w:overflowPunct w:val="0"/>
              <w:autoSpaceDE w:val="0"/>
              <w:autoSpaceDN w:val="0"/>
              <w:adjustRightInd w:val="0"/>
              <w:rPr>
                <w:sz w:val="18"/>
                <w:szCs w:val="18"/>
                <w:highlight w:val="yellow"/>
              </w:rPr>
            </w:pPr>
            <w:r w:rsidRPr="004E013E">
              <w:rPr>
                <w:sz w:val="18"/>
                <w:szCs w:val="18"/>
              </w:rPr>
              <w:t>Business Operations Specialist</w:t>
            </w:r>
          </w:p>
        </w:tc>
        <w:tc>
          <w:tcPr>
            <w:tcW w:w="1810" w:type="dxa"/>
            <w:tcBorders>
              <w:top w:val="single" w:sz="4" w:space="0" w:color="000000"/>
              <w:left w:val="single" w:sz="4" w:space="0" w:color="000000"/>
              <w:bottom w:val="single" w:sz="4" w:space="0" w:color="000000"/>
              <w:right w:val="single" w:sz="4" w:space="0" w:color="000000"/>
            </w:tcBorders>
            <w:vAlign w:val="center"/>
          </w:tcPr>
          <w:p w:rsidR="00EE18C4" w:rsidRPr="004E013E" w:rsidP="00EE18C4" w14:paraId="113918D2" w14:textId="1B58EED9">
            <w:pPr>
              <w:kinsoku w:val="0"/>
              <w:overflowPunct w:val="0"/>
              <w:autoSpaceDE w:val="0"/>
              <w:autoSpaceDN w:val="0"/>
              <w:adjustRightInd w:val="0"/>
              <w:rPr>
                <w:sz w:val="18"/>
                <w:szCs w:val="18"/>
                <w:highlight w:val="yellow"/>
              </w:rPr>
            </w:pPr>
            <w:r w:rsidRPr="004E013E">
              <w:rPr>
                <w:sz w:val="18"/>
                <w:szCs w:val="18"/>
              </w:rPr>
              <w:t>13-1000</w:t>
            </w:r>
          </w:p>
        </w:tc>
        <w:tc>
          <w:tcPr>
            <w:tcW w:w="1733" w:type="dxa"/>
            <w:tcBorders>
              <w:top w:val="single" w:sz="4" w:space="0" w:color="000000"/>
              <w:left w:val="single" w:sz="4" w:space="0" w:color="000000"/>
              <w:bottom w:val="single" w:sz="4" w:space="0" w:color="000000"/>
              <w:right w:val="single" w:sz="4" w:space="0" w:color="000000"/>
            </w:tcBorders>
            <w:vAlign w:val="center"/>
          </w:tcPr>
          <w:p w:rsidR="00EE18C4" w:rsidRPr="004E013E" w:rsidP="004E013E" w14:paraId="5679E9AF" w14:textId="489EFD73">
            <w:pPr>
              <w:kinsoku w:val="0"/>
              <w:overflowPunct w:val="0"/>
              <w:autoSpaceDE w:val="0"/>
              <w:autoSpaceDN w:val="0"/>
              <w:adjustRightInd w:val="0"/>
              <w:jc w:val="center"/>
              <w:rPr>
                <w:sz w:val="18"/>
                <w:szCs w:val="18"/>
                <w:highlight w:val="yellow"/>
              </w:rPr>
            </w:pPr>
            <w:r w:rsidRPr="004E013E">
              <w:rPr>
                <w:sz w:val="18"/>
                <w:szCs w:val="18"/>
              </w:rPr>
              <w:t>42.33</w:t>
            </w:r>
          </w:p>
        </w:tc>
        <w:tc>
          <w:tcPr>
            <w:tcW w:w="1738" w:type="dxa"/>
            <w:tcBorders>
              <w:top w:val="single" w:sz="4" w:space="0" w:color="000000"/>
              <w:left w:val="single" w:sz="4" w:space="0" w:color="000000"/>
              <w:bottom w:val="single" w:sz="4" w:space="0" w:color="000000"/>
              <w:right w:val="single" w:sz="4" w:space="0" w:color="000000"/>
            </w:tcBorders>
            <w:vAlign w:val="center"/>
          </w:tcPr>
          <w:p w:rsidR="00EE18C4" w:rsidRPr="004E013E" w:rsidP="004E013E" w14:paraId="1E06BDA9" w14:textId="4AD1D431">
            <w:pPr>
              <w:kinsoku w:val="0"/>
              <w:overflowPunct w:val="0"/>
              <w:autoSpaceDE w:val="0"/>
              <w:autoSpaceDN w:val="0"/>
              <w:adjustRightInd w:val="0"/>
              <w:jc w:val="center"/>
              <w:rPr>
                <w:sz w:val="18"/>
                <w:szCs w:val="18"/>
                <w:highlight w:val="yellow"/>
              </w:rPr>
            </w:pPr>
            <w:r w:rsidRPr="004E013E">
              <w:rPr>
                <w:sz w:val="18"/>
                <w:szCs w:val="18"/>
              </w:rPr>
              <w:t>42.33</w:t>
            </w:r>
          </w:p>
        </w:tc>
        <w:tc>
          <w:tcPr>
            <w:tcW w:w="1767" w:type="dxa"/>
            <w:tcBorders>
              <w:top w:val="single" w:sz="4" w:space="0" w:color="000000"/>
              <w:left w:val="single" w:sz="4" w:space="0" w:color="000000"/>
              <w:bottom w:val="single" w:sz="4" w:space="0" w:color="000000"/>
              <w:right w:val="single" w:sz="4" w:space="0" w:color="000000"/>
            </w:tcBorders>
            <w:vAlign w:val="center"/>
          </w:tcPr>
          <w:p w:rsidR="00EE18C4" w:rsidRPr="004E013E" w:rsidP="004E013E" w14:paraId="03A6C321" w14:textId="34E91466">
            <w:pPr>
              <w:kinsoku w:val="0"/>
              <w:overflowPunct w:val="0"/>
              <w:autoSpaceDE w:val="0"/>
              <w:autoSpaceDN w:val="0"/>
              <w:adjustRightInd w:val="0"/>
              <w:jc w:val="center"/>
              <w:rPr>
                <w:sz w:val="18"/>
                <w:szCs w:val="18"/>
              </w:rPr>
            </w:pPr>
            <w:r w:rsidRPr="004E013E">
              <w:rPr>
                <w:sz w:val="18"/>
                <w:szCs w:val="18"/>
              </w:rPr>
              <w:t>84.66</w:t>
            </w:r>
          </w:p>
        </w:tc>
      </w:tr>
    </w:tbl>
    <w:p w:rsidR="00EE18C4" w:rsidP="00EE18C4" w14:paraId="0A9D93DE" w14:textId="77777777">
      <w:pPr>
        <w:kinsoku w:val="0"/>
        <w:overflowPunct w:val="0"/>
        <w:autoSpaceDE w:val="0"/>
        <w:autoSpaceDN w:val="0"/>
        <w:adjustRightInd w:val="0"/>
      </w:pPr>
    </w:p>
    <w:p w:rsidR="00EE18C4" w:rsidRPr="004D0495" w:rsidP="002C51BF" w14:paraId="5A3E6711" w14:textId="005C7F32">
      <w:pPr>
        <w:kinsoku w:val="0"/>
        <w:overflowPunct w:val="0"/>
        <w:autoSpaceDE w:val="0"/>
        <w:autoSpaceDN w:val="0"/>
        <w:adjustRightInd w:val="0"/>
      </w:pPr>
      <w:r>
        <w:t>W</w:t>
      </w:r>
      <w:r w:rsidRPr="00A923F5">
        <w:t>e are adjusting our employee hourly wage estimates by a factor of 100 percent.</w:t>
      </w:r>
      <w:r>
        <w:t xml:space="preserve"> </w:t>
      </w:r>
      <w:r w:rsidRPr="00A923F5">
        <w:t xml:space="preserve">This is necessarily a rough adjustment, because fringe benefits and </w:t>
      </w:r>
      <w:r w:rsidRPr="00E76690" w:rsidR="00E76690">
        <w:t>other indirect costs</w:t>
      </w:r>
      <w:r w:rsidRPr="00A923F5">
        <w:t xml:space="preserve"> vary significantly from employer to employer, and because methods of estimating these costs vary widely from study to study.</w:t>
      </w:r>
      <w:r>
        <w:t xml:space="preserve"> </w:t>
      </w:r>
      <w:r w:rsidRPr="00A923F5">
        <w:t xml:space="preserve">Nonetheless, we believe that doubling the hourly wage to estimate total cost is a </w:t>
      </w:r>
      <w:r w:rsidRPr="004D0495">
        <w:t>reasonably accurate estimation</w:t>
      </w:r>
      <w:r w:rsidRPr="004D0495">
        <w:rPr>
          <w:spacing w:val="55"/>
        </w:rPr>
        <w:t xml:space="preserve"> </w:t>
      </w:r>
      <w:r w:rsidRPr="004D0495">
        <w:t>method.</w:t>
      </w:r>
    </w:p>
    <w:p w:rsidR="00B964D1" w:rsidP="002C51BF" w14:paraId="0E4A1185" w14:textId="77777777"/>
    <w:p w:rsidR="00B2664C" w:rsidRPr="003067B4" w:rsidP="00B2664C" w14:paraId="04668FE0"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i/>
        </w:rPr>
      </w:pPr>
      <w:r w:rsidRPr="003067B4">
        <w:rPr>
          <w:i/>
        </w:rPr>
        <w:t>Requirements and Burden Estimates</w:t>
      </w:r>
    </w:p>
    <w:p w:rsidR="00B2664C" w:rsidRPr="003067B4" w:rsidP="00B2664C" w14:paraId="6DAA2E2F"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P="00B2664C" w14:paraId="143E80F8" w14:textId="1F376BD2">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3067B4">
        <w:t>CMS estimates that it will take no more than 16 hours at $</w:t>
      </w:r>
      <w:r w:rsidRPr="003067B4" w:rsidR="00BB72DF">
        <w:t>84.66</w:t>
      </w:r>
      <w:r w:rsidRPr="003067B4">
        <w:t>/hr for a business operations specialist</w:t>
      </w:r>
      <w:r w:rsidRPr="003067B4">
        <w:t xml:space="preserve"> </w:t>
      </w:r>
      <w:r w:rsidRPr="003067B4">
        <w:t xml:space="preserve">to complete and submit </w:t>
      </w:r>
      <w:r w:rsidRPr="003067B4" w:rsidR="003D3415">
        <w:t>the IAPD</w:t>
      </w:r>
      <w:r w:rsidRPr="003067B4">
        <w:t xml:space="preserve"> </w:t>
      </w:r>
      <w:r w:rsidRPr="003067B4" w:rsidR="00390590">
        <w:t>T</w:t>
      </w:r>
      <w:r w:rsidRPr="003067B4">
        <w:t xml:space="preserve">emplate and supporting </w:t>
      </w:r>
      <w:r w:rsidRPr="003067B4" w:rsidR="002A16BD">
        <w:t>documentation</w:t>
      </w:r>
      <w:r w:rsidR="002A16BD">
        <w:t xml:space="preserve"> </w:t>
      </w:r>
      <w:r w:rsidRPr="003067B4">
        <w:t xml:space="preserve">to CMS, assuming the </w:t>
      </w:r>
      <w:r w:rsidR="002A16BD">
        <w:t>s</w:t>
      </w:r>
      <w:r w:rsidRPr="003067B4">
        <w:t xml:space="preserve">tate chooses to submit all the documents and/or all the documents at </w:t>
      </w:r>
      <w:r w:rsidRPr="003067B4" w:rsidR="000E2C6A">
        <w:t>one time.</w:t>
      </w:r>
      <w:r w:rsidR="002A16BD">
        <w:t xml:space="preserve"> This estimate account for the initial APD, any APD updates, and the annual APD. </w:t>
      </w:r>
    </w:p>
    <w:p w:rsidR="002A16BD" w:rsidRPr="003067B4" w:rsidP="00B2664C" w14:paraId="4992B8F4"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B2664C" w:rsidP="00B2664C" w14:paraId="3CE65B19" w14:textId="4AD61B9D">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3067B4">
        <w:t>The potential number of respondents is 56 (50 States, D.C., and 5 territories); we estimate that most states, if not all, will submit at least annually.</w:t>
      </w:r>
      <w:r>
        <w:rPr>
          <w:rStyle w:val="FootnoteReference"/>
        </w:rPr>
        <w:footnoteReference w:id="2"/>
      </w:r>
      <w:r w:rsidRPr="003067B4" w:rsidR="003D3415">
        <w:t xml:space="preserve"> Once</w:t>
      </w:r>
      <w:r w:rsidRPr="003067B4">
        <w:t xml:space="preserve"> approved, the state will not need to resubmit unless there is a need for revisions.</w:t>
      </w:r>
      <w:r w:rsidRPr="00B2664C">
        <w:t xml:space="preserve"> </w:t>
      </w:r>
    </w:p>
    <w:p w:rsidR="003D3415" w:rsidRPr="00B2664C" w:rsidP="003D3415" w14:paraId="4E1AD818" w14:textId="77777777">
      <w:pPr>
        <w:pStyle w:val="ListParagraph"/>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420"/>
      </w:pPr>
    </w:p>
    <w:p w:rsidR="00B2664C" w:rsidRPr="00B2664C" w:rsidP="00B2664C" w14:paraId="2CA3281E" w14:textId="02F68E3F">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t>Suppose</w:t>
      </w:r>
      <w:r w:rsidRPr="00B2664C">
        <w:t xml:space="preserve"> </w:t>
      </w:r>
      <w:r w:rsidRPr="00B2664C">
        <w:t>all states complete and submit the template once annually with two additional updates per year</w:t>
      </w:r>
      <w:r>
        <w:t xml:space="preserve">. In that case, </w:t>
      </w:r>
      <w:r w:rsidRPr="00B2664C">
        <w:t>CMS estimates the total annual burden of 2,688 hours (16 hr/submission x 3 submissions/yr x 56 respondents) at a cost of $</w:t>
      </w:r>
      <w:r w:rsidR="00E473E0">
        <w:t>227</w:t>
      </w:r>
      <w:r w:rsidR="00BF6DD9">
        <w:t>,</w:t>
      </w:r>
      <w:r w:rsidR="00E473E0">
        <w:t xml:space="preserve">566 </w:t>
      </w:r>
      <w:r w:rsidRPr="00B2664C">
        <w:t>(2,688 hr x $</w:t>
      </w:r>
      <w:r w:rsidR="00BB72DF">
        <w:t>84.66</w:t>
      </w:r>
      <w:r w:rsidRPr="00B2664C">
        <w:t>/hr).</w:t>
      </w:r>
    </w:p>
    <w:p w:rsidR="00E376BF" w:rsidP="00B2664C" w14:paraId="2CA12822"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F6DD9" w:rsidRPr="003D3415" w:rsidP="00B2664C" w14:paraId="2DB26671" w14:textId="06CCA0F4">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i/>
          <w:iCs/>
        </w:rPr>
      </w:pPr>
      <w:r w:rsidRPr="00BF6DD9">
        <w:rPr>
          <w:i/>
          <w:iCs/>
        </w:rPr>
        <w:t>Burden Summary</w:t>
      </w:r>
    </w:p>
    <w:tbl>
      <w:tblPr>
        <w:tblW w:w="935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56"/>
        <w:gridCol w:w="1192"/>
        <w:gridCol w:w="1116"/>
        <w:gridCol w:w="1272"/>
        <w:gridCol w:w="1635"/>
        <w:gridCol w:w="1066"/>
        <w:gridCol w:w="1722"/>
      </w:tblGrid>
      <w:tr w14:paraId="642A402C" w14:textId="77777777" w:rsidTr="00BF6DD9">
        <w:tblPrEx>
          <w:tblW w:w="935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Pr>
        <w:tc>
          <w:tcPr>
            <w:tcW w:w="1356" w:type="dxa"/>
            <w:tcBorders>
              <w:top w:val="single" w:sz="4" w:space="0" w:color="auto"/>
              <w:left w:val="single" w:sz="4" w:space="0" w:color="auto"/>
              <w:bottom w:val="single" w:sz="4" w:space="0" w:color="auto"/>
              <w:right w:val="single" w:sz="4" w:space="0" w:color="auto"/>
            </w:tcBorders>
            <w:shd w:val="clear" w:color="auto" w:fill="auto"/>
            <w:vAlign w:val="center"/>
          </w:tcPr>
          <w:p w:rsidR="00BF6DD9" w:rsidRPr="002B42CB" w:rsidP="00AE6626" w14:paraId="7616B5A3" w14:textId="71EF5934">
            <w:pPr>
              <w:jc w:val="center"/>
              <w:rPr>
                <w:rFonts w:eastAsia="Calibri"/>
                <w:color w:val="000000"/>
                <w:sz w:val="18"/>
                <w:szCs w:val="18"/>
              </w:rPr>
            </w:pPr>
            <w:r>
              <w:rPr>
                <w:rFonts w:eastAsia="Calibri"/>
                <w:color w:val="000000"/>
                <w:sz w:val="18"/>
                <w:szCs w:val="18"/>
              </w:rPr>
              <w:t>Requirement</w:t>
            </w:r>
          </w:p>
        </w:tc>
        <w:tc>
          <w:tcPr>
            <w:tcW w:w="1192" w:type="dxa"/>
            <w:tcBorders>
              <w:top w:val="single" w:sz="4" w:space="0" w:color="auto"/>
              <w:left w:val="single" w:sz="4" w:space="0" w:color="auto"/>
              <w:bottom w:val="single" w:sz="4" w:space="0" w:color="auto"/>
              <w:right w:val="single" w:sz="4" w:space="0" w:color="auto"/>
            </w:tcBorders>
            <w:shd w:val="clear" w:color="auto" w:fill="auto"/>
            <w:vAlign w:val="center"/>
          </w:tcPr>
          <w:p w:rsidR="00BF6DD9" w:rsidRPr="002B42CB" w:rsidP="00AE6626" w14:paraId="60432B58" w14:textId="77777777">
            <w:pPr>
              <w:jc w:val="center"/>
              <w:rPr>
                <w:rFonts w:eastAsia="Calibri"/>
                <w:color w:val="000000"/>
                <w:sz w:val="18"/>
                <w:szCs w:val="18"/>
              </w:rPr>
            </w:pPr>
            <w:r w:rsidRPr="002B42CB">
              <w:rPr>
                <w:rFonts w:eastAsia="Calibri"/>
                <w:color w:val="000000"/>
                <w:sz w:val="18"/>
                <w:szCs w:val="18"/>
              </w:rPr>
              <w:t>No. Respondents</w:t>
            </w:r>
          </w:p>
        </w:tc>
        <w:tc>
          <w:tcPr>
            <w:tcW w:w="1116" w:type="dxa"/>
            <w:tcBorders>
              <w:top w:val="single" w:sz="4" w:space="0" w:color="auto"/>
              <w:left w:val="single" w:sz="4" w:space="0" w:color="auto"/>
              <w:bottom w:val="single" w:sz="4" w:space="0" w:color="auto"/>
              <w:right w:val="single" w:sz="4" w:space="0" w:color="auto"/>
            </w:tcBorders>
            <w:shd w:val="clear" w:color="auto" w:fill="auto"/>
            <w:vAlign w:val="center"/>
          </w:tcPr>
          <w:p w:rsidR="00BF6DD9" w:rsidRPr="002B42CB" w:rsidP="00AE6626" w14:paraId="0BE2B600" w14:textId="77777777">
            <w:pPr>
              <w:jc w:val="center"/>
              <w:rPr>
                <w:rFonts w:eastAsia="Calibri"/>
                <w:color w:val="000000"/>
                <w:sz w:val="18"/>
                <w:szCs w:val="18"/>
              </w:rPr>
            </w:pPr>
            <w:r w:rsidRPr="002B42CB">
              <w:rPr>
                <w:rFonts w:eastAsia="Calibri"/>
                <w:color w:val="000000"/>
                <w:sz w:val="18"/>
                <w:szCs w:val="18"/>
              </w:rPr>
              <w:t>Total Responses</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rsidR="00BF6DD9" w:rsidRPr="002B42CB" w:rsidP="00AE6626" w14:paraId="136CC81D" w14:textId="77777777">
            <w:pPr>
              <w:jc w:val="center"/>
              <w:rPr>
                <w:rFonts w:eastAsia="Calibri"/>
                <w:color w:val="000000"/>
                <w:sz w:val="18"/>
                <w:szCs w:val="18"/>
              </w:rPr>
            </w:pPr>
            <w:r>
              <w:rPr>
                <w:rFonts w:eastAsia="Calibri"/>
                <w:color w:val="000000"/>
                <w:sz w:val="18"/>
                <w:szCs w:val="18"/>
              </w:rPr>
              <w:t>Time</w:t>
            </w:r>
            <w:r w:rsidRPr="002B42CB">
              <w:rPr>
                <w:rFonts w:eastAsia="Calibri"/>
                <w:color w:val="000000"/>
                <w:sz w:val="18"/>
                <w:szCs w:val="18"/>
              </w:rPr>
              <w:t xml:space="preserve"> per Response (hours)</w:t>
            </w:r>
          </w:p>
        </w:tc>
        <w:tc>
          <w:tcPr>
            <w:tcW w:w="1635" w:type="dxa"/>
            <w:tcBorders>
              <w:top w:val="single" w:sz="4" w:space="0" w:color="auto"/>
              <w:left w:val="single" w:sz="4" w:space="0" w:color="auto"/>
              <w:bottom w:val="single" w:sz="4" w:space="0" w:color="auto"/>
              <w:right w:val="single" w:sz="4" w:space="0" w:color="auto"/>
            </w:tcBorders>
            <w:shd w:val="clear" w:color="auto" w:fill="auto"/>
            <w:vAlign w:val="center"/>
          </w:tcPr>
          <w:p w:rsidR="00BF6DD9" w:rsidRPr="002B42CB" w:rsidP="00AE6626" w14:paraId="4F45B728" w14:textId="77777777">
            <w:pPr>
              <w:jc w:val="center"/>
              <w:rPr>
                <w:rFonts w:eastAsia="Calibri"/>
                <w:color w:val="000000"/>
                <w:sz w:val="18"/>
                <w:szCs w:val="18"/>
              </w:rPr>
            </w:pPr>
            <w:r w:rsidRPr="002B42CB">
              <w:rPr>
                <w:rFonts w:eastAsia="Calibri"/>
                <w:color w:val="000000"/>
                <w:sz w:val="18"/>
                <w:szCs w:val="18"/>
              </w:rPr>
              <w:t xml:space="preserve">Total Annual </w:t>
            </w:r>
            <w:r>
              <w:rPr>
                <w:rFonts w:eastAsia="Calibri"/>
                <w:color w:val="000000"/>
                <w:sz w:val="18"/>
                <w:szCs w:val="18"/>
              </w:rPr>
              <w:t>Time</w:t>
            </w:r>
            <w:r w:rsidRPr="002B42CB">
              <w:rPr>
                <w:rFonts w:eastAsia="Calibri"/>
                <w:color w:val="000000"/>
                <w:sz w:val="18"/>
                <w:szCs w:val="18"/>
              </w:rPr>
              <w:t xml:space="preserve"> (hours)</w:t>
            </w:r>
          </w:p>
        </w:tc>
        <w:tc>
          <w:tcPr>
            <w:tcW w:w="1066" w:type="dxa"/>
            <w:tcBorders>
              <w:top w:val="single" w:sz="4" w:space="0" w:color="auto"/>
              <w:left w:val="single" w:sz="4" w:space="0" w:color="auto"/>
              <w:bottom w:val="single" w:sz="4" w:space="0" w:color="auto"/>
              <w:right w:val="single" w:sz="4" w:space="0" w:color="auto"/>
            </w:tcBorders>
            <w:shd w:val="clear" w:color="auto" w:fill="auto"/>
            <w:vAlign w:val="center"/>
          </w:tcPr>
          <w:p w:rsidR="00BF6DD9" w:rsidRPr="002B42CB" w:rsidP="00AE6626" w14:paraId="40906355" w14:textId="77777777">
            <w:pPr>
              <w:jc w:val="center"/>
              <w:rPr>
                <w:rFonts w:eastAsia="Calibri"/>
                <w:color w:val="000000"/>
                <w:sz w:val="18"/>
                <w:szCs w:val="18"/>
              </w:rPr>
            </w:pPr>
            <w:r w:rsidRPr="002B42CB">
              <w:rPr>
                <w:rFonts w:eastAsia="Calibri"/>
                <w:color w:val="000000"/>
                <w:sz w:val="18"/>
                <w:szCs w:val="18"/>
              </w:rPr>
              <w:t>Labor Cost ($/hr)</w:t>
            </w:r>
          </w:p>
        </w:tc>
        <w:tc>
          <w:tcPr>
            <w:tcW w:w="1722" w:type="dxa"/>
            <w:tcBorders>
              <w:top w:val="single" w:sz="4" w:space="0" w:color="auto"/>
              <w:left w:val="single" w:sz="4" w:space="0" w:color="auto"/>
              <w:bottom w:val="single" w:sz="4" w:space="0" w:color="auto"/>
              <w:right w:val="single" w:sz="4" w:space="0" w:color="auto"/>
            </w:tcBorders>
            <w:shd w:val="clear" w:color="auto" w:fill="auto"/>
            <w:vAlign w:val="center"/>
          </w:tcPr>
          <w:p w:rsidR="00BF6DD9" w:rsidRPr="002B42CB" w:rsidP="00AE6626" w14:paraId="7E3F79A2" w14:textId="77777777">
            <w:pPr>
              <w:jc w:val="center"/>
              <w:rPr>
                <w:rFonts w:eastAsia="Calibri"/>
                <w:color w:val="000000"/>
                <w:sz w:val="18"/>
                <w:szCs w:val="18"/>
              </w:rPr>
            </w:pPr>
            <w:r w:rsidRPr="002B42CB">
              <w:rPr>
                <w:rFonts w:eastAsia="Calibri"/>
                <w:color w:val="000000"/>
                <w:sz w:val="18"/>
                <w:szCs w:val="18"/>
              </w:rPr>
              <w:t xml:space="preserve">Total </w:t>
            </w:r>
            <w:r>
              <w:rPr>
                <w:rFonts w:eastAsia="Calibri"/>
                <w:color w:val="000000"/>
                <w:sz w:val="18"/>
                <w:szCs w:val="18"/>
              </w:rPr>
              <w:t xml:space="preserve">Annual </w:t>
            </w:r>
            <w:r w:rsidRPr="002B42CB">
              <w:rPr>
                <w:rFonts w:eastAsia="Calibri"/>
                <w:color w:val="000000"/>
                <w:sz w:val="18"/>
                <w:szCs w:val="18"/>
              </w:rPr>
              <w:t>Cost ($)</w:t>
            </w:r>
          </w:p>
        </w:tc>
      </w:tr>
      <w:tr w14:paraId="14D8F43D" w14:textId="77777777" w:rsidTr="00BF6DD9">
        <w:tblPrEx>
          <w:tblW w:w="9359" w:type="dxa"/>
          <w:tblInd w:w="-5" w:type="dxa"/>
          <w:tblLook w:val="04A0"/>
        </w:tblPrEx>
        <w:trPr>
          <w:cantSplit/>
        </w:trPr>
        <w:tc>
          <w:tcPr>
            <w:tcW w:w="1356" w:type="dxa"/>
            <w:tcBorders>
              <w:top w:val="single" w:sz="4" w:space="0" w:color="auto"/>
              <w:left w:val="single" w:sz="4" w:space="0" w:color="auto"/>
              <w:bottom w:val="single" w:sz="4" w:space="0" w:color="auto"/>
              <w:right w:val="single" w:sz="4" w:space="0" w:color="auto"/>
            </w:tcBorders>
            <w:shd w:val="clear" w:color="auto" w:fill="auto"/>
            <w:vAlign w:val="center"/>
          </w:tcPr>
          <w:p w:rsidR="00BF6DD9" w:rsidRPr="004262F8" w:rsidP="00AE6626" w14:paraId="6EEC8997" w14:textId="7D6EDB89">
            <w:pPr>
              <w:rPr>
                <w:rFonts w:eastAsia="Calibri"/>
                <w:color w:val="000000"/>
                <w:sz w:val="18"/>
                <w:szCs w:val="18"/>
              </w:rPr>
            </w:pPr>
            <w:r>
              <w:rPr>
                <w:rFonts w:eastAsia="Calibri"/>
                <w:color w:val="000000"/>
                <w:sz w:val="18"/>
                <w:szCs w:val="18"/>
              </w:rPr>
              <w:t>I</w:t>
            </w:r>
            <w:r w:rsidRPr="00BF6DD9">
              <w:rPr>
                <w:rFonts w:eastAsia="Calibri"/>
                <w:color w:val="000000"/>
                <w:sz w:val="18"/>
                <w:szCs w:val="18"/>
              </w:rPr>
              <w:t xml:space="preserve">APD </w:t>
            </w:r>
            <w:r>
              <w:rPr>
                <w:rFonts w:eastAsia="Calibri"/>
                <w:color w:val="000000"/>
                <w:sz w:val="18"/>
                <w:szCs w:val="18"/>
              </w:rPr>
              <w:t>T</w:t>
            </w:r>
            <w:r w:rsidRPr="00BF6DD9">
              <w:rPr>
                <w:rFonts w:eastAsia="Calibri"/>
                <w:color w:val="000000"/>
                <w:sz w:val="18"/>
                <w:szCs w:val="18"/>
              </w:rPr>
              <w:t xml:space="preserve">emplate and </w:t>
            </w:r>
            <w:r>
              <w:rPr>
                <w:rFonts w:eastAsia="Calibri"/>
                <w:color w:val="000000"/>
                <w:sz w:val="18"/>
                <w:szCs w:val="18"/>
              </w:rPr>
              <w:t>S</w:t>
            </w:r>
            <w:r w:rsidRPr="00BF6DD9">
              <w:rPr>
                <w:rFonts w:eastAsia="Calibri"/>
                <w:color w:val="000000"/>
                <w:sz w:val="18"/>
                <w:szCs w:val="18"/>
              </w:rPr>
              <w:t xml:space="preserve">upporting </w:t>
            </w:r>
            <w:r>
              <w:rPr>
                <w:rFonts w:eastAsia="Calibri"/>
                <w:color w:val="000000"/>
                <w:sz w:val="18"/>
                <w:szCs w:val="18"/>
              </w:rPr>
              <w:t>D</w:t>
            </w:r>
            <w:r w:rsidRPr="00BF6DD9">
              <w:rPr>
                <w:rFonts w:eastAsia="Calibri"/>
                <w:color w:val="000000"/>
                <w:sz w:val="18"/>
                <w:szCs w:val="18"/>
              </w:rPr>
              <w:t>ocumentation</w:t>
            </w:r>
          </w:p>
        </w:tc>
        <w:tc>
          <w:tcPr>
            <w:tcW w:w="1192" w:type="dxa"/>
            <w:tcBorders>
              <w:top w:val="single" w:sz="4" w:space="0" w:color="auto"/>
              <w:left w:val="single" w:sz="4" w:space="0" w:color="auto"/>
              <w:bottom w:val="single" w:sz="4" w:space="0" w:color="auto"/>
              <w:right w:val="single" w:sz="4" w:space="0" w:color="auto"/>
            </w:tcBorders>
            <w:shd w:val="clear" w:color="auto" w:fill="auto"/>
            <w:vAlign w:val="center"/>
          </w:tcPr>
          <w:p w:rsidR="00BF6DD9" w:rsidRPr="004262F8" w:rsidP="00AE6626" w14:paraId="036766D0" w14:textId="77777777">
            <w:pPr>
              <w:jc w:val="center"/>
              <w:rPr>
                <w:rFonts w:eastAsia="Calibri"/>
                <w:color w:val="000000"/>
                <w:sz w:val="18"/>
                <w:szCs w:val="18"/>
              </w:rPr>
            </w:pPr>
            <w:r w:rsidRPr="004262F8">
              <w:rPr>
                <w:rFonts w:eastAsia="Calibri"/>
                <w:color w:val="000000"/>
                <w:sz w:val="18"/>
                <w:szCs w:val="18"/>
              </w:rPr>
              <w:t>56</w:t>
            </w:r>
          </w:p>
        </w:tc>
        <w:tc>
          <w:tcPr>
            <w:tcW w:w="1116" w:type="dxa"/>
            <w:tcBorders>
              <w:top w:val="single" w:sz="4" w:space="0" w:color="auto"/>
              <w:left w:val="single" w:sz="4" w:space="0" w:color="auto"/>
              <w:bottom w:val="single" w:sz="4" w:space="0" w:color="auto"/>
              <w:right w:val="single" w:sz="4" w:space="0" w:color="auto"/>
            </w:tcBorders>
            <w:shd w:val="clear" w:color="auto" w:fill="auto"/>
            <w:vAlign w:val="center"/>
          </w:tcPr>
          <w:p w:rsidR="00BF6DD9" w:rsidRPr="004262F8" w:rsidP="00AE6626" w14:paraId="30DFDDE7" w14:textId="5895CE6A">
            <w:pPr>
              <w:jc w:val="center"/>
              <w:rPr>
                <w:rFonts w:eastAsia="Calibri"/>
                <w:color w:val="000000"/>
                <w:sz w:val="18"/>
                <w:szCs w:val="18"/>
              </w:rPr>
            </w:pPr>
            <w:r>
              <w:rPr>
                <w:rFonts w:eastAsia="Calibri"/>
                <w:color w:val="000000"/>
                <w:sz w:val="18"/>
                <w:szCs w:val="18"/>
              </w:rPr>
              <w:t>168</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rsidR="00BF6DD9" w:rsidRPr="004262F8" w:rsidP="00AE6626" w14:paraId="1750C46E" w14:textId="1839CF2D">
            <w:pPr>
              <w:jc w:val="center"/>
              <w:rPr>
                <w:rFonts w:eastAsia="Calibri"/>
                <w:color w:val="000000"/>
                <w:sz w:val="18"/>
                <w:szCs w:val="18"/>
              </w:rPr>
            </w:pPr>
            <w:r>
              <w:rPr>
                <w:rFonts w:eastAsia="Calibri"/>
                <w:color w:val="000000"/>
                <w:sz w:val="18"/>
                <w:szCs w:val="18"/>
              </w:rPr>
              <w:t>16</w:t>
            </w:r>
          </w:p>
        </w:tc>
        <w:tc>
          <w:tcPr>
            <w:tcW w:w="1635" w:type="dxa"/>
            <w:tcBorders>
              <w:top w:val="single" w:sz="4" w:space="0" w:color="auto"/>
              <w:left w:val="single" w:sz="4" w:space="0" w:color="auto"/>
              <w:bottom w:val="single" w:sz="4" w:space="0" w:color="auto"/>
              <w:right w:val="single" w:sz="4" w:space="0" w:color="auto"/>
            </w:tcBorders>
            <w:shd w:val="clear" w:color="auto" w:fill="auto"/>
            <w:vAlign w:val="center"/>
          </w:tcPr>
          <w:p w:rsidR="00BF6DD9" w:rsidRPr="004262F8" w:rsidP="00AE6626" w14:paraId="108C7DD1" w14:textId="03CEF3C5">
            <w:pPr>
              <w:jc w:val="center"/>
              <w:rPr>
                <w:rFonts w:eastAsia="Calibri"/>
                <w:color w:val="000000"/>
                <w:sz w:val="18"/>
                <w:szCs w:val="18"/>
              </w:rPr>
            </w:pPr>
            <w:r>
              <w:rPr>
                <w:rFonts w:eastAsia="Calibri"/>
                <w:color w:val="000000"/>
                <w:sz w:val="18"/>
                <w:szCs w:val="18"/>
              </w:rPr>
              <w:t>2,688</w:t>
            </w:r>
          </w:p>
        </w:tc>
        <w:tc>
          <w:tcPr>
            <w:tcW w:w="1066" w:type="dxa"/>
            <w:tcBorders>
              <w:top w:val="single" w:sz="4" w:space="0" w:color="auto"/>
              <w:left w:val="single" w:sz="4" w:space="0" w:color="auto"/>
              <w:bottom w:val="single" w:sz="4" w:space="0" w:color="auto"/>
              <w:right w:val="single" w:sz="4" w:space="0" w:color="auto"/>
            </w:tcBorders>
            <w:shd w:val="clear" w:color="auto" w:fill="auto"/>
            <w:vAlign w:val="center"/>
          </w:tcPr>
          <w:p w:rsidR="00BF6DD9" w:rsidRPr="004262F8" w:rsidP="00AE6626" w14:paraId="78C363D5" w14:textId="23732E47">
            <w:pPr>
              <w:jc w:val="center"/>
              <w:rPr>
                <w:rFonts w:eastAsia="Calibri"/>
                <w:color w:val="000000"/>
                <w:sz w:val="18"/>
                <w:szCs w:val="18"/>
              </w:rPr>
            </w:pPr>
            <w:r w:rsidRPr="00BF6DD9">
              <w:rPr>
                <w:rFonts w:eastAsia="Calibri"/>
                <w:color w:val="000000"/>
                <w:sz w:val="18"/>
                <w:szCs w:val="18"/>
              </w:rPr>
              <w:t>84.66</w:t>
            </w:r>
          </w:p>
        </w:tc>
        <w:tc>
          <w:tcPr>
            <w:tcW w:w="1722" w:type="dxa"/>
            <w:tcBorders>
              <w:top w:val="single" w:sz="4" w:space="0" w:color="auto"/>
              <w:left w:val="single" w:sz="4" w:space="0" w:color="auto"/>
              <w:bottom w:val="single" w:sz="4" w:space="0" w:color="auto"/>
              <w:right w:val="single" w:sz="4" w:space="0" w:color="auto"/>
            </w:tcBorders>
            <w:shd w:val="clear" w:color="auto" w:fill="auto"/>
            <w:vAlign w:val="center"/>
          </w:tcPr>
          <w:p w:rsidR="00BF6DD9" w:rsidRPr="004262F8" w:rsidP="00AE6626" w14:paraId="7AD9E952" w14:textId="1E2034F7">
            <w:pPr>
              <w:jc w:val="center"/>
              <w:rPr>
                <w:rFonts w:eastAsia="Calibri"/>
                <w:color w:val="000000"/>
                <w:sz w:val="18"/>
                <w:szCs w:val="18"/>
              </w:rPr>
            </w:pPr>
            <w:r w:rsidRPr="00BF6DD9">
              <w:rPr>
                <w:rFonts w:eastAsia="Calibri"/>
                <w:color w:val="000000"/>
                <w:sz w:val="18"/>
                <w:szCs w:val="18"/>
              </w:rPr>
              <w:t>227</w:t>
            </w:r>
            <w:r>
              <w:rPr>
                <w:rFonts w:eastAsia="Calibri"/>
                <w:color w:val="000000"/>
                <w:sz w:val="18"/>
                <w:szCs w:val="18"/>
              </w:rPr>
              <w:t>,</w:t>
            </w:r>
            <w:r w:rsidRPr="00BF6DD9">
              <w:rPr>
                <w:rFonts w:eastAsia="Calibri"/>
                <w:color w:val="000000"/>
                <w:sz w:val="18"/>
                <w:szCs w:val="18"/>
              </w:rPr>
              <w:t>566</w:t>
            </w:r>
          </w:p>
        </w:tc>
      </w:tr>
    </w:tbl>
    <w:p w:rsidR="00E376BF" w:rsidP="00B2664C" w14:paraId="3030FF8B"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i/>
        </w:rPr>
      </w:pPr>
    </w:p>
    <w:p w:rsidR="00B2664C" w:rsidRPr="007F6727" w:rsidP="00B2664C" w14:paraId="5890ADB7" w14:textId="5352F294">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i/>
        </w:rPr>
      </w:pPr>
      <w:r w:rsidRPr="007F6727">
        <w:rPr>
          <w:i/>
        </w:rPr>
        <w:t>Information Collection Instruments and Instruction/Guidance Documents</w:t>
      </w:r>
    </w:p>
    <w:p w:rsidR="00B2664C" w:rsidRPr="007F6727" w:rsidP="00B2664C" w14:paraId="41652D42"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P="00B2664C" w14:paraId="61860668" w14:textId="51D77BFB">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7F6727">
        <w:t>Medicaid Eligibility and Enrollment (EE) Implementation Advanced Planning Document (IAPD) Template (No Changes)</w:t>
      </w:r>
    </w:p>
    <w:p w:rsidR="002B1FB0" w:rsidP="00B2664C" w14:paraId="4363F4F6"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7F6727" w:rsidP="00B2664C" w14:paraId="2BA72DEB"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7F6727">
        <w:t>13.</w:t>
      </w:r>
      <w:r w:rsidRPr="007F6727">
        <w:tab/>
      </w:r>
      <w:r w:rsidRPr="007F6727">
        <w:rPr>
          <w:u w:val="single"/>
        </w:rPr>
        <w:t>Capital Costs</w:t>
      </w:r>
    </w:p>
    <w:p w:rsidR="00B2664C" w:rsidRPr="007F6727" w:rsidP="00B2664C" w14:paraId="4799596D"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7F6727" w:rsidP="00B2664C" w14:paraId="61088842"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7F6727">
        <w:t>There are no capital costs.</w:t>
      </w:r>
    </w:p>
    <w:p w:rsidR="00B2664C" w:rsidRPr="007F6727" w:rsidP="00B2664C" w14:paraId="1F6027C4"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B2664C" w:rsidP="00B2664C" w14:paraId="46E2513C"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7F6727">
        <w:t>14.</w:t>
      </w:r>
      <w:r w:rsidRPr="007F6727">
        <w:tab/>
      </w:r>
      <w:r w:rsidRPr="007F6727">
        <w:rPr>
          <w:u w:val="single"/>
        </w:rPr>
        <w:t>Cost to Federal Government</w:t>
      </w:r>
    </w:p>
    <w:p w:rsidR="00B2664C" w:rsidRPr="00B2664C" w:rsidP="00B2664C" w14:paraId="73534C20"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D36456" w:rsidP="00B2664C" w14:paraId="5D9C65F4" w14:textId="20E91CE5">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B2664C">
        <w:t xml:space="preserve">CMS estimates that the review of the Implementation APD and supporting documentation will </w:t>
      </w:r>
      <w:r w:rsidR="003D3415">
        <w:t>take</w:t>
      </w:r>
      <w:r w:rsidRPr="00B2664C" w:rsidR="003D3415">
        <w:t xml:space="preserve"> </w:t>
      </w:r>
      <w:r w:rsidRPr="00B2664C">
        <w:t xml:space="preserve">approximately 6 hours assuming all of the documents are submitted simultaneously. CMS </w:t>
      </w:r>
      <w:r w:rsidRPr="00D36456">
        <w:t>further estimates that one GS-13 Step 1 in the Baltimore area, where CMS Central Office is located, at an hourly rate of $</w:t>
      </w:r>
      <w:bookmarkStart w:id="1" w:name="_Hlk170461884"/>
      <w:r w:rsidR="00BC7F7E">
        <w:t>56.52</w:t>
      </w:r>
      <w:bookmarkEnd w:id="1"/>
      <w:r w:rsidRPr="00D36456">
        <w:t>/hr (</w:t>
      </w:r>
      <w:hyperlink r:id="rId12" w:history="1">
        <w:r w:rsidRPr="00D36456" w:rsidR="00D36456">
          <w:rPr>
            <w:rStyle w:val="Hyperlink"/>
          </w:rPr>
          <w:t>https://www.opm.gov/policy-data-oversight/pay-leave/salaries-wages/salary-tables/pdf/2024/DCB_h.pdf</w:t>
        </w:r>
      </w:hyperlink>
      <w:r w:rsidRPr="00D36456">
        <w:t>) will be responsible for the review and approval of these documents.</w:t>
      </w:r>
    </w:p>
    <w:p w:rsidR="00B2664C" w:rsidRPr="00D36456" w:rsidP="00B2664C" w14:paraId="54002512"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p>
    <w:p w:rsidR="00B2664C" w:rsidRPr="00B2664C" w:rsidP="00B2664C" w14:paraId="249AFECE" w14:textId="321AC8E5">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B2664C">
        <w:t xml:space="preserve">As such, the cost to the Federal Government </w:t>
      </w:r>
      <w:r w:rsidR="00425637">
        <w:t xml:space="preserve">is estimated at </w:t>
      </w:r>
      <w:r w:rsidRPr="00B2664C">
        <w:t>$</w:t>
      </w:r>
      <w:r w:rsidR="00BC7F7E">
        <w:t>56,972</w:t>
      </w:r>
      <w:r w:rsidRPr="00B2664C">
        <w:t xml:space="preserve"> ($</w:t>
      </w:r>
      <w:r w:rsidRPr="00BC7F7E" w:rsidR="00BC7F7E">
        <w:t>56.52</w:t>
      </w:r>
      <w:r w:rsidRPr="00B2664C">
        <w:t>/hr x 6 hr x 168 submissions per year).</w:t>
      </w:r>
    </w:p>
    <w:p w:rsidR="001A628A" w:rsidP="002C51BF" w14:paraId="0555CED0" w14:textId="77777777"/>
    <w:p w:rsidR="001A628A" w:rsidRPr="001A628A" w:rsidP="00937ED2" w14:paraId="47EBAFB8" w14:textId="77777777">
      <w:pPr>
        <w:numPr>
          <w:ilvl w:val="0"/>
          <w:numId w:val="5"/>
        </w:numPr>
        <w:rPr>
          <w:u w:val="single"/>
        </w:rPr>
      </w:pPr>
      <w:r w:rsidRPr="001A628A">
        <w:rPr>
          <w:u w:val="single"/>
        </w:rPr>
        <w:t>Program or Burden Changes</w:t>
      </w:r>
    </w:p>
    <w:p w:rsidR="001A628A" w:rsidP="002C51BF" w14:paraId="37C0FB7D" w14:textId="77777777"/>
    <w:p w:rsidR="00BD1E2F" w:rsidP="002C51BF" w14:paraId="17B9B542" w14:textId="63424FBF">
      <w:r w:rsidRPr="0067591F">
        <w:t xml:space="preserve">This is an extension without change. </w:t>
      </w:r>
      <w:r w:rsidRPr="0067591F" w:rsidR="0067591F">
        <w:t>While t</w:t>
      </w:r>
      <w:r w:rsidRPr="0067591F">
        <w:t>here are no program changes</w:t>
      </w:r>
      <w:r w:rsidRPr="0067591F" w:rsidR="0067591F">
        <w:t xml:space="preserve">, we have adjusted our cost estimate by $41,879 (from $185,687 to $227,566) </w:t>
      </w:r>
      <w:r w:rsidRPr="0067591F">
        <w:t xml:space="preserve">due to updated BLS </w:t>
      </w:r>
      <w:r w:rsidRPr="0067591F" w:rsidR="0067591F">
        <w:t>wage</w:t>
      </w:r>
      <w:r w:rsidR="002E6525">
        <w:t xml:space="preserve"> data</w:t>
      </w:r>
      <w:r w:rsidRPr="0067591F" w:rsidR="0067591F">
        <w:t xml:space="preserve"> (</w:t>
      </w:r>
      <w:r w:rsidR="002E6525">
        <w:t xml:space="preserve">an increase of </w:t>
      </w:r>
      <w:r w:rsidRPr="0067591F" w:rsidR="0067591F">
        <w:t>$12.04/hr from $72.62/hr to $84.66/hr, adjusted).</w:t>
      </w:r>
    </w:p>
    <w:p w:rsidR="006B1F75" w:rsidRPr="00887767" w:rsidP="002C51BF" w14:paraId="016A8EF4" w14:textId="77777777">
      <w:pPr>
        <w:rPr>
          <w:u w:val="single"/>
        </w:rPr>
      </w:pPr>
    </w:p>
    <w:p w:rsidR="001A628A" w:rsidRPr="00887767" w:rsidP="00937ED2" w14:paraId="1A19C785" w14:textId="77777777">
      <w:pPr>
        <w:numPr>
          <w:ilvl w:val="0"/>
          <w:numId w:val="5"/>
        </w:numPr>
        <w:ind w:left="0" w:firstLine="0"/>
        <w:rPr>
          <w:u w:val="single"/>
        </w:rPr>
      </w:pPr>
      <w:r w:rsidRPr="00887767">
        <w:rPr>
          <w:u w:val="single"/>
        </w:rPr>
        <w:t>Publication and Tabulation Dates</w:t>
      </w:r>
    </w:p>
    <w:p w:rsidR="001A628A" w:rsidP="002C51BF" w14:paraId="6A07F5B5" w14:textId="77777777"/>
    <w:p w:rsidR="006D4BA8" w:rsidP="002C51BF" w14:paraId="4E6A0A07" w14:textId="4B54D87B">
      <w:r>
        <w:t>There are no plans to publi</w:t>
      </w:r>
      <w:r w:rsidR="00FB353F">
        <w:t>sh</w:t>
      </w:r>
      <w:r>
        <w:t xml:space="preserve"> the information</w:t>
      </w:r>
      <w:r w:rsidR="00612D3B">
        <w:t>.</w:t>
      </w:r>
    </w:p>
    <w:p w:rsidR="001A628A" w:rsidP="002C51BF" w14:paraId="550F9040" w14:textId="77777777"/>
    <w:p w:rsidR="001A628A" w:rsidRPr="00887767" w:rsidP="00937ED2" w14:paraId="511DBBB2" w14:textId="77777777">
      <w:pPr>
        <w:numPr>
          <w:ilvl w:val="0"/>
          <w:numId w:val="5"/>
        </w:numPr>
        <w:ind w:left="0" w:firstLine="0"/>
        <w:rPr>
          <w:u w:val="single"/>
        </w:rPr>
      </w:pPr>
      <w:r w:rsidRPr="00887767">
        <w:rPr>
          <w:u w:val="single"/>
        </w:rPr>
        <w:t>Expiration Date</w:t>
      </w:r>
    </w:p>
    <w:p w:rsidR="001A628A" w:rsidP="002C51BF" w14:paraId="7CB66A56" w14:textId="77777777"/>
    <w:p w:rsidR="001A628A" w:rsidP="002C51BF" w14:paraId="7D1A5ACD" w14:textId="604F1DBE">
      <w:r>
        <w:t>T</w:t>
      </w:r>
      <w:r>
        <w:t>he expiration date</w:t>
      </w:r>
      <w:r>
        <w:t xml:space="preserve"> is displayed in the </w:t>
      </w:r>
      <w:r w:rsidRPr="00612D3B">
        <w:t xml:space="preserve">IAPD Template </w:t>
      </w:r>
      <w:r>
        <w:t xml:space="preserve">within the </w:t>
      </w:r>
      <w:r w:rsidR="007B6D91">
        <w:t xml:space="preserve">PRA </w:t>
      </w:r>
      <w:r>
        <w:t>D</w:t>
      </w:r>
      <w:r w:rsidR="007B6D91">
        <w:t xml:space="preserve">isclosure </w:t>
      </w:r>
      <w:r>
        <w:t>S</w:t>
      </w:r>
      <w:r w:rsidR="007B6D91">
        <w:t>tatement</w:t>
      </w:r>
      <w:r>
        <w:t>.</w:t>
      </w:r>
      <w:r w:rsidR="007B6D91">
        <w:t xml:space="preserve"> </w:t>
      </w:r>
    </w:p>
    <w:p w:rsidR="001A628A" w:rsidRPr="00887767" w:rsidP="002C51BF" w14:paraId="771A6A86" w14:textId="77777777">
      <w:pPr>
        <w:rPr>
          <w:u w:val="single"/>
        </w:rPr>
      </w:pPr>
    </w:p>
    <w:p w:rsidR="001A628A" w:rsidRPr="00887767" w:rsidP="00937ED2" w14:paraId="4B7580DA" w14:textId="77777777">
      <w:pPr>
        <w:numPr>
          <w:ilvl w:val="0"/>
          <w:numId w:val="5"/>
        </w:numPr>
        <w:ind w:left="0" w:firstLine="0"/>
        <w:rPr>
          <w:u w:val="single"/>
        </w:rPr>
      </w:pPr>
      <w:r w:rsidRPr="00887767">
        <w:rPr>
          <w:u w:val="single"/>
        </w:rPr>
        <w:t>Certification Statement</w:t>
      </w:r>
    </w:p>
    <w:p w:rsidR="001A628A" w:rsidP="002C51BF" w14:paraId="75DD13DE" w14:textId="77777777"/>
    <w:p w:rsidR="001A628A" w:rsidP="002C51BF" w14:paraId="3D502256" w14:textId="77777777">
      <w:r>
        <w:t>There are no exceptions to the certification statement.</w:t>
      </w:r>
    </w:p>
    <w:p w:rsidR="001A628A" w:rsidRPr="001A628A" w:rsidP="002C51BF" w14:paraId="46420C4B" w14:textId="77777777">
      <w:pPr>
        <w:rPr>
          <w:u w:val="single"/>
        </w:rPr>
      </w:pPr>
    </w:p>
    <w:p w:rsidR="001A628A" w:rsidRPr="003B12EC" w:rsidP="002C51BF" w14:paraId="6EDE64EC" w14:textId="77777777">
      <w:pPr>
        <w:numPr>
          <w:ilvl w:val="0"/>
          <w:numId w:val="2"/>
        </w:numPr>
        <w:tabs>
          <w:tab w:val="clear" w:pos="720"/>
        </w:tabs>
        <w:ind w:left="0" w:firstLine="0"/>
        <w:rPr>
          <w:b/>
        </w:rPr>
      </w:pPr>
      <w:r w:rsidRPr="003B12EC">
        <w:rPr>
          <w:b/>
        </w:rPr>
        <w:t>Collection of Information Employing Statistical Methods</w:t>
      </w:r>
    </w:p>
    <w:p w:rsidR="001A628A" w:rsidP="002C51BF" w14:paraId="64D29D1B" w14:textId="77777777"/>
    <w:p w:rsidR="001A628A" w:rsidP="002C51BF" w14:paraId="7EE1F9E2" w14:textId="01BDA69A">
      <w:r>
        <w:t xml:space="preserve">The use of statistical methods does not apply to this </w:t>
      </w:r>
      <w:r w:rsidR="005771F9">
        <w:t>collection of information request</w:t>
      </w:r>
      <w:r>
        <w:t>.</w:t>
      </w:r>
    </w:p>
    <w:p w:rsidR="00D9020B" w:rsidP="002C51BF" w14:paraId="3E3C5494" w14:textId="77777777"/>
    <w:sectPr w:rsidSect="001C6A40">
      <w:footerReference w:type="defaul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eiryo">
    <w:charset w:val="80"/>
    <w:family w:val="swiss"/>
    <w:pitch w:val="variable"/>
    <w:sig w:usb0="E00002FF" w:usb1="6AC7FFFF"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688646468"/>
      <w:docPartObj>
        <w:docPartGallery w:val="Page Numbers (Bottom of Page)"/>
        <w:docPartUnique/>
      </w:docPartObj>
    </w:sdtPr>
    <w:sdtEndPr>
      <w:rPr>
        <w:noProof/>
        <w:sz w:val="20"/>
        <w:szCs w:val="20"/>
      </w:rPr>
    </w:sdtEndPr>
    <w:sdtContent>
      <w:p w:rsidR="006E2043" w:rsidRPr="006E2043" w14:paraId="67035247" w14:textId="13D11843">
        <w:pPr>
          <w:pStyle w:val="Footer"/>
          <w:jc w:val="center"/>
          <w:rPr>
            <w:sz w:val="20"/>
            <w:szCs w:val="20"/>
          </w:rPr>
        </w:pPr>
        <w:r w:rsidRPr="006E2043">
          <w:rPr>
            <w:sz w:val="20"/>
            <w:szCs w:val="20"/>
          </w:rPr>
          <w:fldChar w:fldCharType="begin"/>
        </w:r>
        <w:r w:rsidRPr="006E2043">
          <w:rPr>
            <w:sz w:val="20"/>
            <w:szCs w:val="20"/>
          </w:rPr>
          <w:instrText xml:space="preserve"> PAGE   \* MERGEFORMAT </w:instrText>
        </w:r>
        <w:r w:rsidRPr="006E2043">
          <w:rPr>
            <w:sz w:val="20"/>
            <w:szCs w:val="20"/>
          </w:rPr>
          <w:fldChar w:fldCharType="separate"/>
        </w:r>
        <w:r w:rsidRPr="006E2043">
          <w:rPr>
            <w:noProof/>
            <w:sz w:val="20"/>
            <w:szCs w:val="20"/>
          </w:rPr>
          <w:t>2</w:t>
        </w:r>
        <w:r w:rsidRPr="006E2043">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6F512D" w14:paraId="6588AFED" w14:textId="77777777">
      <w:r>
        <w:separator/>
      </w:r>
    </w:p>
  </w:footnote>
  <w:footnote w:type="continuationSeparator" w:id="1">
    <w:p w:rsidR="006F512D" w14:paraId="5E1D4173" w14:textId="77777777">
      <w:r>
        <w:continuationSeparator/>
      </w:r>
    </w:p>
  </w:footnote>
  <w:footnote w:id="2">
    <w:p w:rsidR="003D3415" w:rsidP="003D3415" w14:paraId="454A3748" w14:textId="77777777">
      <w:pPr>
        <w:widowControl w:val="0"/>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Pr>
          <w:rStyle w:val="FootnoteReference"/>
        </w:rPr>
        <w:footnoteRef/>
      </w:r>
      <w:r>
        <w:t xml:space="preserve"> </w:t>
      </w:r>
      <w:r w:rsidRPr="007C126D">
        <w:t>Puerto Rico, U.S. Virgin Islands, American Samoa, Northern Mariana Islands, and Guam.</w:t>
      </w:r>
    </w:p>
    <w:p w:rsidR="003D3415" w14:paraId="12EE3546" w14:textId="4B37964E">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AA75C2"/>
    <w:multiLevelType w:val="hybridMultilevel"/>
    <w:tmpl w:val="268898AE"/>
    <w:lvl w:ilvl="0">
      <w:start w:val="1"/>
      <w:numFmt w:val="upp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1908730A"/>
    <w:multiLevelType w:val="hybridMultilevel"/>
    <w:tmpl w:val="163A3196"/>
    <w:lvl w:ilvl="0">
      <w:start w:val="15"/>
      <w:numFmt w:val="decimal"/>
      <w:lvlText w:val="%1."/>
      <w:lvlJc w:val="left"/>
      <w:pPr>
        <w:tabs>
          <w:tab w:val="num" w:pos="720"/>
        </w:tabs>
        <w:ind w:left="720" w:hanging="72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1D591516"/>
    <w:multiLevelType w:val="hybridMultilevel"/>
    <w:tmpl w:val="B4B05E00"/>
    <w:lvl w:ilvl="0">
      <w:start w:val="1"/>
      <w:numFmt w:val="decimal"/>
      <w:lvlText w:val="%1."/>
      <w:lvlJc w:val="left"/>
      <w:pPr>
        <w:ind w:left="420" w:hanging="360"/>
      </w:pPr>
      <w:rPr>
        <w:rFonts w:hint="default"/>
      </w:rPr>
    </w:lvl>
    <w:lvl w:ilvl="1" w:tentative="1">
      <w:start w:val="1"/>
      <w:numFmt w:val="lowerLetter"/>
      <w:lvlText w:val="%2."/>
      <w:lvlJc w:val="left"/>
      <w:pPr>
        <w:ind w:left="1140" w:hanging="360"/>
      </w:pPr>
    </w:lvl>
    <w:lvl w:ilvl="2" w:tentative="1">
      <w:start w:val="1"/>
      <w:numFmt w:val="lowerRoman"/>
      <w:lvlText w:val="%3."/>
      <w:lvlJc w:val="right"/>
      <w:pPr>
        <w:ind w:left="1860" w:hanging="180"/>
      </w:pPr>
    </w:lvl>
    <w:lvl w:ilvl="3" w:tentative="1">
      <w:start w:val="1"/>
      <w:numFmt w:val="decimal"/>
      <w:lvlText w:val="%4."/>
      <w:lvlJc w:val="left"/>
      <w:pPr>
        <w:ind w:left="2580" w:hanging="360"/>
      </w:pPr>
    </w:lvl>
    <w:lvl w:ilvl="4" w:tentative="1">
      <w:start w:val="1"/>
      <w:numFmt w:val="lowerLetter"/>
      <w:lvlText w:val="%5."/>
      <w:lvlJc w:val="left"/>
      <w:pPr>
        <w:ind w:left="3300" w:hanging="360"/>
      </w:pPr>
    </w:lvl>
    <w:lvl w:ilvl="5" w:tentative="1">
      <w:start w:val="1"/>
      <w:numFmt w:val="lowerRoman"/>
      <w:lvlText w:val="%6."/>
      <w:lvlJc w:val="right"/>
      <w:pPr>
        <w:ind w:left="4020" w:hanging="180"/>
      </w:pPr>
    </w:lvl>
    <w:lvl w:ilvl="6" w:tentative="1">
      <w:start w:val="1"/>
      <w:numFmt w:val="decimal"/>
      <w:lvlText w:val="%7."/>
      <w:lvlJc w:val="left"/>
      <w:pPr>
        <w:ind w:left="4740" w:hanging="360"/>
      </w:pPr>
    </w:lvl>
    <w:lvl w:ilvl="7" w:tentative="1">
      <w:start w:val="1"/>
      <w:numFmt w:val="lowerLetter"/>
      <w:lvlText w:val="%8."/>
      <w:lvlJc w:val="left"/>
      <w:pPr>
        <w:ind w:left="5460" w:hanging="360"/>
      </w:pPr>
    </w:lvl>
    <w:lvl w:ilvl="8" w:tentative="1">
      <w:start w:val="1"/>
      <w:numFmt w:val="lowerRoman"/>
      <w:lvlText w:val="%9."/>
      <w:lvlJc w:val="right"/>
      <w:pPr>
        <w:ind w:left="6180" w:hanging="180"/>
      </w:pPr>
    </w:lvl>
  </w:abstractNum>
  <w:abstractNum w:abstractNumId="3">
    <w:nsid w:val="28684BA4"/>
    <w:multiLevelType w:val="hybridMultilevel"/>
    <w:tmpl w:val="28B4F4DA"/>
    <w:lvl w:ilvl="0">
      <w:start w:val="1"/>
      <w:numFmt w:val="lowerLetter"/>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3C8F7056"/>
    <w:multiLevelType w:val="hybridMultilevel"/>
    <w:tmpl w:val="A016F24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
    <w:nsid w:val="749B3DAD"/>
    <w:multiLevelType w:val="hybridMultilevel"/>
    <w:tmpl w:val="2AC634A4"/>
    <w:lvl w:ilvl="0">
      <w:start w:val="1"/>
      <w:numFmt w:val="decimal"/>
      <w:lvlText w:val="%1."/>
      <w:lvlJc w:val="left"/>
      <w:pPr>
        <w:tabs>
          <w:tab w:val="num" w:pos="1080"/>
        </w:tabs>
        <w:ind w:left="1080" w:hanging="720"/>
      </w:pPr>
      <w:rPr>
        <w:rFonts w:hint="default"/>
      </w:rPr>
    </w:lvl>
    <w:lvl w:ilvl="1">
      <w:start w:val="3"/>
      <w:numFmt w:val="lowerLetter"/>
      <w:lvlText w:val="%2&gt;"/>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806047960">
    <w:abstractNumId w:val="3"/>
  </w:num>
  <w:num w:numId="2" w16cid:durableId="527596804">
    <w:abstractNumId w:val="0"/>
  </w:num>
  <w:num w:numId="3" w16cid:durableId="2054232287">
    <w:abstractNumId w:val="5"/>
  </w:num>
  <w:num w:numId="4" w16cid:durableId="1995067845">
    <w:abstractNumId w:val="4"/>
  </w:num>
  <w:num w:numId="5" w16cid:durableId="2104688926">
    <w:abstractNumId w:val="1"/>
  </w:num>
  <w:num w:numId="6" w16cid:durableId="2132716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801A8"/>
    <w:rsid w:val="000053DF"/>
    <w:rsid w:val="000223D2"/>
    <w:rsid w:val="00026FF5"/>
    <w:rsid w:val="0002753F"/>
    <w:rsid w:val="00042799"/>
    <w:rsid w:val="00042D44"/>
    <w:rsid w:val="00060A9F"/>
    <w:rsid w:val="00064F05"/>
    <w:rsid w:val="000654EE"/>
    <w:rsid w:val="00066B2C"/>
    <w:rsid w:val="0006730A"/>
    <w:rsid w:val="00072D32"/>
    <w:rsid w:val="00086A7B"/>
    <w:rsid w:val="00097842"/>
    <w:rsid w:val="00097D70"/>
    <w:rsid w:val="000A2679"/>
    <w:rsid w:val="000A3A01"/>
    <w:rsid w:val="000B4259"/>
    <w:rsid w:val="000D2AC5"/>
    <w:rsid w:val="000D36C7"/>
    <w:rsid w:val="000E2C6A"/>
    <w:rsid w:val="000E3029"/>
    <w:rsid w:val="000E42E5"/>
    <w:rsid w:val="000F5BE4"/>
    <w:rsid w:val="001026D5"/>
    <w:rsid w:val="00111FBE"/>
    <w:rsid w:val="0011254A"/>
    <w:rsid w:val="00112BC1"/>
    <w:rsid w:val="00114CF4"/>
    <w:rsid w:val="00115D4C"/>
    <w:rsid w:val="00121FAA"/>
    <w:rsid w:val="00124E40"/>
    <w:rsid w:val="00125A7E"/>
    <w:rsid w:val="00136917"/>
    <w:rsid w:val="00144022"/>
    <w:rsid w:val="00146DCB"/>
    <w:rsid w:val="001478B9"/>
    <w:rsid w:val="001649CF"/>
    <w:rsid w:val="00166B41"/>
    <w:rsid w:val="00173BFF"/>
    <w:rsid w:val="00182F94"/>
    <w:rsid w:val="00190421"/>
    <w:rsid w:val="00194B38"/>
    <w:rsid w:val="00194CF1"/>
    <w:rsid w:val="001A628A"/>
    <w:rsid w:val="001A67D1"/>
    <w:rsid w:val="001B26F7"/>
    <w:rsid w:val="001B27F2"/>
    <w:rsid w:val="001C46D5"/>
    <w:rsid w:val="001C6A40"/>
    <w:rsid w:val="001E4CC2"/>
    <w:rsid w:val="001E6FB8"/>
    <w:rsid w:val="001F05DA"/>
    <w:rsid w:val="00204277"/>
    <w:rsid w:val="00205DC2"/>
    <w:rsid w:val="00211036"/>
    <w:rsid w:val="00217C99"/>
    <w:rsid w:val="002362EF"/>
    <w:rsid w:val="00241B31"/>
    <w:rsid w:val="00244A1A"/>
    <w:rsid w:val="00253A2E"/>
    <w:rsid w:val="00257B0D"/>
    <w:rsid w:val="00261C12"/>
    <w:rsid w:val="0027177D"/>
    <w:rsid w:val="0027326C"/>
    <w:rsid w:val="00286509"/>
    <w:rsid w:val="0029777B"/>
    <w:rsid w:val="002A16BD"/>
    <w:rsid w:val="002B1F7F"/>
    <w:rsid w:val="002B1FB0"/>
    <w:rsid w:val="002B42CB"/>
    <w:rsid w:val="002C2BFA"/>
    <w:rsid w:val="002C3C99"/>
    <w:rsid w:val="002C51BF"/>
    <w:rsid w:val="002C5F13"/>
    <w:rsid w:val="002C7267"/>
    <w:rsid w:val="002E6525"/>
    <w:rsid w:val="003067B4"/>
    <w:rsid w:val="0031710D"/>
    <w:rsid w:val="003204D4"/>
    <w:rsid w:val="0034670A"/>
    <w:rsid w:val="003519E4"/>
    <w:rsid w:val="00355295"/>
    <w:rsid w:val="0035673F"/>
    <w:rsid w:val="00372018"/>
    <w:rsid w:val="0038045F"/>
    <w:rsid w:val="00380E14"/>
    <w:rsid w:val="0038796B"/>
    <w:rsid w:val="00390590"/>
    <w:rsid w:val="00394BFC"/>
    <w:rsid w:val="003A1DA5"/>
    <w:rsid w:val="003B12EC"/>
    <w:rsid w:val="003B2E8E"/>
    <w:rsid w:val="003C417C"/>
    <w:rsid w:val="003D22DF"/>
    <w:rsid w:val="003D3415"/>
    <w:rsid w:val="003D510B"/>
    <w:rsid w:val="003F07B1"/>
    <w:rsid w:val="003F07F7"/>
    <w:rsid w:val="00402DF9"/>
    <w:rsid w:val="00411484"/>
    <w:rsid w:val="004147C0"/>
    <w:rsid w:val="00416483"/>
    <w:rsid w:val="00420A57"/>
    <w:rsid w:val="00421BA0"/>
    <w:rsid w:val="00425511"/>
    <w:rsid w:val="00425637"/>
    <w:rsid w:val="004262F8"/>
    <w:rsid w:val="00430A7A"/>
    <w:rsid w:val="00461E1E"/>
    <w:rsid w:val="00465222"/>
    <w:rsid w:val="004746DE"/>
    <w:rsid w:val="00492A8B"/>
    <w:rsid w:val="00493C03"/>
    <w:rsid w:val="00495FCF"/>
    <w:rsid w:val="004978CC"/>
    <w:rsid w:val="004B0C6C"/>
    <w:rsid w:val="004B7902"/>
    <w:rsid w:val="004C2142"/>
    <w:rsid w:val="004C525F"/>
    <w:rsid w:val="004D0495"/>
    <w:rsid w:val="004D235D"/>
    <w:rsid w:val="004E005D"/>
    <w:rsid w:val="004E013E"/>
    <w:rsid w:val="004E0D73"/>
    <w:rsid w:val="004E1C95"/>
    <w:rsid w:val="004E6F66"/>
    <w:rsid w:val="005001C5"/>
    <w:rsid w:val="005015D3"/>
    <w:rsid w:val="005064A2"/>
    <w:rsid w:val="0051001B"/>
    <w:rsid w:val="00513F8E"/>
    <w:rsid w:val="0052224C"/>
    <w:rsid w:val="005301FA"/>
    <w:rsid w:val="00530270"/>
    <w:rsid w:val="00551280"/>
    <w:rsid w:val="005631EF"/>
    <w:rsid w:val="0056662B"/>
    <w:rsid w:val="005771F9"/>
    <w:rsid w:val="005800AC"/>
    <w:rsid w:val="005801A8"/>
    <w:rsid w:val="005A73EE"/>
    <w:rsid w:val="005B1EDB"/>
    <w:rsid w:val="005B7898"/>
    <w:rsid w:val="005B7C21"/>
    <w:rsid w:val="005C369B"/>
    <w:rsid w:val="005F1E93"/>
    <w:rsid w:val="005F6891"/>
    <w:rsid w:val="00605FB6"/>
    <w:rsid w:val="00612D3B"/>
    <w:rsid w:val="00625627"/>
    <w:rsid w:val="00630896"/>
    <w:rsid w:val="0063363C"/>
    <w:rsid w:val="0063655D"/>
    <w:rsid w:val="00636F67"/>
    <w:rsid w:val="006537F4"/>
    <w:rsid w:val="00662BCE"/>
    <w:rsid w:val="00665ECE"/>
    <w:rsid w:val="0067591F"/>
    <w:rsid w:val="00686C87"/>
    <w:rsid w:val="00694D90"/>
    <w:rsid w:val="006A2F08"/>
    <w:rsid w:val="006A5AC0"/>
    <w:rsid w:val="006B1F75"/>
    <w:rsid w:val="006C07E9"/>
    <w:rsid w:val="006C5DD1"/>
    <w:rsid w:val="006D08F0"/>
    <w:rsid w:val="006D2BBE"/>
    <w:rsid w:val="006D4BA8"/>
    <w:rsid w:val="006E2043"/>
    <w:rsid w:val="006F07DC"/>
    <w:rsid w:val="006F4FB2"/>
    <w:rsid w:val="006F512D"/>
    <w:rsid w:val="00705769"/>
    <w:rsid w:val="00715038"/>
    <w:rsid w:val="00716720"/>
    <w:rsid w:val="007704F0"/>
    <w:rsid w:val="007717D6"/>
    <w:rsid w:val="00771B1E"/>
    <w:rsid w:val="007733E7"/>
    <w:rsid w:val="00775844"/>
    <w:rsid w:val="007917DC"/>
    <w:rsid w:val="00791A3A"/>
    <w:rsid w:val="00794A94"/>
    <w:rsid w:val="007A1397"/>
    <w:rsid w:val="007A511E"/>
    <w:rsid w:val="007B59C5"/>
    <w:rsid w:val="007B6D91"/>
    <w:rsid w:val="007C126D"/>
    <w:rsid w:val="007E29B3"/>
    <w:rsid w:val="007E3E9B"/>
    <w:rsid w:val="007F5D2D"/>
    <w:rsid w:val="007F6727"/>
    <w:rsid w:val="00801DA6"/>
    <w:rsid w:val="008059F3"/>
    <w:rsid w:val="008166C3"/>
    <w:rsid w:val="00816D99"/>
    <w:rsid w:val="00820D97"/>
    <w:rsid w:val="008223E0"/>
    <w:rsid w:val="00824284"/>
    <w:rsid w:val="0083249C"/>
    <w:rsid w:val="0083686B"/>
    <w:rsid w:val="008520FC"/>
    <w:rsid w:val="0085416F"/>
    <w:rsid w:val="00864D24"/>
    <w:rsid w:val="00867D9D"/>
    <w:rsid w:val="0087453D"/>
    <w:rsid w:val="00877A01"/>
    <w:rsid w:val="00887767"/>
    <w:rsid w:val="00887AC1"/>
    <w:rsid w:val="00890AA9"/>
    <w:rsid w:val="008911AC"/>
    <w:rsid w:val="00895FF9"/>
    <w:rsid w:val="008B64FE"/>
    <w:rsid w:val="008C0AA4"/>
    <w:rsid w:val="008D0594"/>
    <w:rsid w:val="008E6F89"/>
    <w:rsid w:val="008F5E82"/>
    <w:rsid w:val="008F6115"/>
    <w:rsid w:val="0090686C"/>
    <w:rsid w:val="009115F8"/>
    <w:rsid w:val="00915A46"/>
    <w:rsid w:val="00917C89"/>
    <w:rsid w:val="00924A7D"/>
    <w:rsid w:val="00937ED2"/>
    <w:rsid w:val="00945DCD"/>
    <w:rsid w:val="00963497"/>
    <w:rsid w:val="009644BF"/>
    <w:rsid w:val="00973FD9"/>
    <w:rsid w:val="00987ADB"/>
    <w:rsid w:val="009919A9"/>
    <w:rsid w:val="00992157"/>
    <w:rsid w:val="00996968"/>
    <w:rsid w:val="009A156B"/>
    <w:rsid w:val="009A33EE"/>
    <w:rsid w:val="009B6669"/>
    <w:rsid w:val="009C3A4C"/>
    <w:rsid w:val="009C3B7E"/>
    <w:rsid w:val="009D2482"/>
    <w:rsid w:val="009E297B"/>
    <w:rsid w:val="009E37D3"/>
    <w:rsid w:val="009E6AA5"/>
    <w:rsid w:val="00A03F8A"/>
    <w:rsid w:val="00A138F9"/>
    <w:rsid w:val="00A26E18"/>
    <w:rsid w:val="00A311AA"/>
    <w:rsid w:val="00A35B22"/>
    <w:rsid w:val="00A5682D"/>
    <w:rsid w:val="00A64EBF"/>
    <w:rsid w:val="00A67DE8"/>
    <w:rsid w:val="00A709F0"/>
    <w:rsid w:val="00A71CC0"/>
    <w:rsid w:val="00A73E26"/>
    <w:rsid w:val="00A773C0"/>
    <w:rsid w:val="00A86276"/>
    <w:rsid w:val="00A90D10"/>
    <w:rsid w:val="00A91CA1"/>
    <w:rsid w:val="00A91F24"/>
    <w:rsid w:val="00A923F5"/>
    <w:rsid w:val="00A92AB9"/>
    <w:rsid w:val="00A96D33"/>
    <w:rsid w:val="00AA246A"/>
    <w:rsid w:val="00AB0020"/>
    <w:rsid w:val="00AB1152"/>
    <w:rsid w:val="00AB13E7"/>
    <w:rsid w:val="00AC0730"/>
    <w:rsid w:val="00AC5C47"/>
    <w:rsid w:val="00AD3C6A"/>
    <w:rsid w:val="00AD7E35"/>
    <w:rsid w:val="00AE1109"/>
    <w:rsid w:val="00AE4A39"/>
    <w:rsid w:val="00AE6626"/>
    <w:rsid w:val="00AE6AD4"/>
    <w:rsid w:val="00AF19B3"/>
    <w:rsid w:val="00AF488F"/>
    <w:rsid w:val="00AF52F9"/>
    <w:rsid w:val="00B2664C"/>
    <w:rsid w:val="00B27D1C"/>
    <w:rsid w:val="00B4033B"/>
    <w:rsid w:val="00B427E6"/>
    <w:rsid w:val="00B502FC"/>
    <w:rsid w:val="00B51FB8"/>
    <w:rsid w:val="00B65072"/>
    <w:rsid w:val="00B706A9"/>
    <w:rsid w:val="00B9622E"/>
    <w:rsid w:val="00B964D1"/>
    <w:rsid w:val="00B96A98"/>
    <w:rsid w:val="00BA42D8"/>
    <w:rsid w:val="00BA6C86"/>
    <w:rsid w:val="00BB72DF"/>
    <w:rsid w:val="00BC3211"/>
    <w:rsid w:val="00BC3EB1"/>
    <w:rsid w:val="00BC6345"/>
    <w:rsid w:val="00BC7F7E"/>
    <w:rsid w:val="00BD1E2F"/>
    <w:rsid w:val="00BE0F72"/>
    <w:rsid w:val="00BE46D4"/>
    <w:rsid w:val="00BF16D2"/>
    <w:rsid w:val="00BF6DD9"/>
    <w:rsid w:val="00C07AD1"/>
    <w:rsid w:val="00C10E07"/>
    <w:rsid w:val="00C1661C"/>
    <w:rsid w:val="00C1684A"/>
    <w:rsid w:val="00C1758A"/>
    <w:rsid w:val="00C33DD4"/>
    <w:rsid w:val="00C33EC7"/>
    <w:rsid w:val="00C35595"/>
    <w:rsid w:val="00C36470"/>
    <w:rsid w:val="00C448C2"/>
    <w:rsid w:val="00C70445"/>
    <w:rsid w:val="00C811A1"/>
    <w:rsid w:val="00C85213"/>
    <w:rsid w:val="00C90C5C"/>
    <w:rsid w:val="00CA43B2"/>
    <w:rsid w:val="00CA7320"/>
    <w:rsid w:val="00CB2FA6"/>
    <w:rsid w:val="00CB4DC6"/>
    <w:rsid w:val="00CC2353"/>
    <w:rsid w:val="00CF320D"/>
    <w:rsid w:val="00CF692B"/>
    <w:rsid w:val="00D04328"/>
    <w:rsid w:val="00D06D3A"/>
    <w:rsid w:val="00D24CFA"/>
    <w:rsid w:val="00D33125"/>
    <w:rsid w:val="00D35DD7"/>
    <w:rsid w:val="00D36456"/>
    <w:rsid w:val="00D5701C"/>
    <w:rsid w:val="00D605EB"/>
    <w:rsid w:val="00D7689D"/>
    <w:rsid w:val="00D8013B"/>
    <w:rsid w:val="00D85F9F"/>
    <w:rsid w:val="00D9020B"/>
    <w:rsid w:val="00D9411A"/>
    <w:rsid w:val="00DA7D4D"/>
    <w:rsid w:val="00DB60A1"/>
    <w:rsid w:val="00DB6D11"/>
    <w:rsid w:val="00DD0CEF"/>
    <w:rsid w:val="00DD2F49"/>
    <w:rsid w:val="00DE026B"/>
    <w:rsid w:val="00DE0753"/>
    <w:rsid w:val="00DF3315"/>
    <w:rsid w:val="00DF688C"/>
    <w:rsid w:val="00E02C86"/>
    <w:rsid w:val="00E0713E"/>
    <w:rsid w:val="00E077B6"/>
    <w:rsid w:val="00E21CE1"/>
    <w:rsid w:val="00E376BF"/>
    <w:rsid w:val="00E37FAE"/>
    <w:rsid w:val="00E41F5B"/>
    <w:rsid w:val="00E473E0"/>
    <w:rsid w:val="00E501C6"/>
    <w:rsid w:val="00E61B21"/>
    <w:rsid w:val="00E72589"/>
    <w:rsid w:val="00E7584E"/>
    <w:rsid w:val="00E76690"/>
    <w:rsid w:val="00E80FA8"/>
    <w:rsid w:val="00E8247A"/>
    <w:rsid w:val="00E833D0"/>
    <w:rsid w:val="00E84CD5"/>
    <w:rsid w:val="00E85360"/>
    <w:rsid w:val="00E87FDF"/>
    <w:rsid w:val="00EA3D0C"/>
    <w:rsid w:val="00EA48AB"/>
    <w:rsid w:val="00EC7F5C"/>
    <w:rsid w:val="00ED04FB"/>
    <w:rsid w:val="00ED3109"/>
    <w:rsid w:val="00EE09EE"/>
    <w:rsid w:val="00EE1060"/>
    <w:rsid w:val="00EE18C4"/>
    <w:rsid w:val="00EF0E38"/>
    <w:rsid w:val="00F0229A"/>
    <w:rsid w:val="00F0499E"/>
    <w:rsid w:val="00F13F0B"/>
    <w:rsid w:val="00F23CCE"/>
    <w:rsid w:val="00F254EE"/>
    <w:rsid w:val="00F27031"/>
    <w:rsid w:val="00F44A38"/>
    <w:rsid w:val="00F530A0"/>
    <w:rsid w:val="00F655D5"/>
    <w:rsid w:val="00F84089"/>
    <w:rsid w:val="00F95BF7"/>
    <w:rsid w:val="00FA43F0"/>
    <w:rsid w:val="00FB353F"/>
    <w:rsid w:val="00FB52D1"/>
    <w:rsid w:val="00FC3E63"/>
    <w:rsid w:val="00FC65F9"/>
    <w:rsid w:val="00FE6879"/>
    <w:rsid w:val="00FE7828"/>
    <w:rsid w:val="00FF20C2"/>
  </w:rsids>
  <w:docVars>
    <w:docVar w:name="__Grammarly_42___1" w:val="H4sIAAAAAAAEAKtWcslP9kxRslIyNDY2szQxMDSyMDE0MTG2tLRU0lEKTi0uzszPAykwqgUAp+4jZ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26F49812"/>
  <w15:docId w15:val="{2723FA4E-AEA0-F442-B9D1-6ECF809B9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F692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973FD9"/>
    <w:rPr>
      <w:rFonts w:ascii="Tahoma" w:hAnsi="Tahoma" w:cs="Tahoma"/>
      <w:sz w:val="16"/>
      <w:szCs w:val="16"/>
    </w:rPr>
  </w:style>
  <w:style w:type="paragraph" w:styleId="Header">
    <w:name w:val="header"/>
    <w:basedOn w:val="Normal"/>
    <w:rsid w:val="006D4BA8"/>
    <w:pPr>
      <w:tabs>
        <w:tab w:val="center" w:pos="4320"/>
        <w:tab w:val="right" w:pos="8640"/>
      </w:tabs>
    </w:pPr>
  </w:style>
  <w:style w:type="paragraph" w:styleId="Footer">
    <w:name w:val="footer"/>
    <w:basedOn w:val="Normal"/>
    <w:link w:val="FooterChar"/>
    <w:uiPriority w:val="99"/>
    <w:rsid w:val="006D4BA8"/>
    <w:pPr>
      <w:tabs>
        <w:tab w:val="center" w:pos="4320"/>
        <w:tab w:val="right" w:pos="8640"/>
      </w:tabs>
    </w:pPr>
  </w:style>
  <w:style w:type="character" w:styleId="PageNumber">
    <w:name w:val="page number"/>
    <w:basedOn w:val="DefaultParagraphFont"/>
    <w:rsid w:val="006D4BA8"/>
  </w:style>
  <w:style w:type="paragraph" w:customStyle="1" w:styleId="Default">
    <w:name w:val="Default"/>
    <w:rsid w:val="00493C03"/>
    <w:pPr>
      <w:autoSpaceDE w:val="0"/>
      <w:autoSpaceDN w:val="0"/>
      <w:adjustRightInd w:val="0"/>
    </w:pPr>
    <w:rPr>
      <w:rFonts w:eastAsia="Calibri"/>
      <w:color w:val="000000"/>
      <w:sz w:val="24"/>
      <w:szCs w:val="24"/>
    </w:rPr>
  </w:style>
  <w:style w:type="character" w:styleId="CommentReference">
    <w:name w:val="annotation reference"/>
    <w:uiPriority w:val="99"/>
    <w:rsid w:val="00372018"/>
    <w:rPr>
      <w:sz w:val="16"/>
      <w:szCs w:val="16"/>
    </w:rPr>
  </w:style>
  <w:style w:type="paragraph" w:styleId="CommentText">
    <w:name w:val="annotation text"/>
    <w:basedOn w:val="Normal"/>
    <w:link w:val="CommentTextChar"/>
    <w:uiPriority w:val="99"/>
    <w:rsid w:val="00372018"/>
    <w:rPr>
      <w:sz w:val="20"/>
      <w:szCs w:val="20"/>
    </w:rPr>
  </w:style>
  <w:style w:type="character" w:customStyle="1" w:styleId="CommentTextChar">
    <w:name w:val="Comment Text Char"/>
    <w:basedOn w:val="DefaultParagraphFont"/>
    <w:link w:val="CommentText"/>
    <w:uiPriority w:val="99"/>
    <w:rsid w:val="00372018"/>
  </w:style>
  <w:style w:type="paragraph" w:styleId="CommentSubject">
    <w:name w:val="annotation subject"/>
    <w:basedOn w:val="CommentText"/>
    <w:next w:val="CommentText"/>
    <w:link w:val="CommentSubjectChar"/>
    <w:rsid w:val="00372018"/>
    <w:rPr>
      <w:b/>
      <w:bCs/>
    </w:rPr>
  </w:style>
  <w:style w:type="character" w:customStyle="1" w:styleId="CommentSubjectChar">
    <w:name w:val="Comment Subject Char"/>
    <w:link w:val="CommentSubject"/>
    <w:rsid w:val="00372018"/>
    <w:rPr>
      <w:b/>
      <w:bCs/>
    </w:rPr>
  </w:style>
  <w:style w:type="paragraph" w:styleId="Revision">
    <w:name w:val="Revision"/>
    <w:hidden/>
    <w:uiPriority w:val="99"/>
    <w:semiHidden/>
    <w:rsid w:val="002C2BFA"/>
    <w:rPr>
      <w:sz w:val="24"/>
      <w:szCs w:val="24"/>
    </w:rPr>
  </w:style>
  <w:style w:type="paragraph" w:styleId="BodyText">
    <w:name w:val="Body Text"/>
    <w:basedOn w:val="Normal"/>
    <w:link w:val="BodyTextChar"/>
    <w:uiPriority w:val="1"/>
    <w:qFormat/>
    <w:rsid w:val="00794A94"/>
    <w:pPr>
      <w:widowControl w:val="0"/>
      <w:autoSpaceDE w:val="0"/>
      <w:autoSpaceDN w:val="0"/>
    </w:pPr>
    <w:rPr>
      <w:sz w:val="23"/>
      <w:szCs w:val="23"/>
    </w:rPr>
  </w:style>
  <w:style w:type="character" w:customStyle="1" w:styleId="BodyTextChar">
    <w:name w:val="Body Text Char"/>
    <w:basedOn w:val="DefaultParagraphFont"/>
    <w:link w:val="BodyText"/>
    <w:uiPriority w:val="1"/>
    <w:rsid w:val="00794A94"/>
    <w:rPr>
      <w:sz w:val="23"/>
      <w:szCs w:val="23"/>
    </w:rPr>
  </w:style>
  <w:style w:type="character" w:styleId="Hyperlink">
    <w:name w:val="Hyperlink"/>
    <w:uiPriority w:val="99"/>
    <w:unhideWhenUsed/>
    <w:rsid w:val="00794A94"/>
    <w:rPr>
      <w:color w:val="0563C1"/>
      <w:u w:val="single"/>
    </w:rPr>
  </w:style>
  <w:style w:type="paragraph" w:styleId="ListParagraph">
    <w:name w:val="List Paragraph"/>
    <w:basedOn w:val="Normal"/>
    <w:uiPriority w:val="34"/>
    <w:qFormat/>
    <w:rsid w:val="0087453D"/>
    <w:pPr>
      <w:ind w:left="720"/>
      <w:contextualSpacing/>
    </w:pPr>
  </w:style>
  <w:style w:type="character" w:customStyle="1" w:styleId="FooterChar">
    <w:name w:val="Footer Char"/>
    <w:basedOn w:val="DefaultParagraphFont"/>
    <w:link w:val="Footer"/>
    <w:uiPriority w:val="99"/>
    <w:rsid w:val="00A91F24"/>
    <w:rPr>
      <w:sz w:val="24"/>
      <w:szCs w:val="24"/>
    </w:rPr>
  </w:style>
  <w:style w:type="character" w:styleId="UnresolvedMention">
    <w:name w:val="Unresolved Mention"/>
    <w:basedOn w:val="DefaultParagraphFont"/>
    <w:uiPriority w:val="99"/>
    <w:semiHidden/>
    <w:unhideWhenUsed/>
    <w:rsid w:val="00026FF5"/>
    <w:rPr>
      <w:color w:val="605E5C"/>
      <w:shd w:val="clear" w:color="auto" w:fill="E1DFDD"/>
    </w:rPr>
  </w:style>
  <w:style w:type="character" w:styleId="FollowedHyperlink">
    <w:name w:val="FollowedHyperlink"/>
    <w:basedOn w:val="DefaultParagraphFont"/>
    <w:semiHidden/>
    <w:unhideWhenUsed/>
    <w:rsid w:val="00EE1060"/>
    <w:rPr>
      <w:color w:val="800080" w:themeColor="followedHyperlink"/>
      <w:u w:val="single"/>
    </w:rPr>
  </w:style>
  <w:style w:type="paragraph" w:styleId="FootnoteText">
    <w:name w:val="footnote text"/>
    <w:basedOn w:val="Normal"/>
    <w:link w:val="FootnoteTextChar"/>
    <w:semiHidden/>
    <w:unhideWhenUsed/>
    <w:rsid w:val="003D3415"/>
    <w:rPr>
      <w:sz w:val="20"/>
      <w:szCs w:val="20"/>
    </w:rPr>
  </w:style>
  <w:style w:type="character" w:customStyle="1" w:styleId="FootnoteTextChar">
    <w:name w:val="Footnote Text Char"/>
    <w:basedOn w:val="DefaultParagraphFont"/>
    <w:link w:val="FootnoteText"/>
    <w:semiHidden/>
    <w:rsid w:val="003D3415"/>
  </w:style>
  <w:style w:type="character" w:styleId="FootnoteReference">
    <w:name w:val="footnote reference"/>
    <w:basedOn w:val="DefaultParagraphFont"/>
    <w:semiHidden/>
    <w:unhideWhenUsed/>
    <w:rsid w:val="003D34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6.xml" /><Relationship Id="rId11" Type="http://schemas.openxmlformats.org/officeDocument/2006/relationships/hyperlink" Target="http://www.bls.gov/oes/2023/may/oes_nat.htm" TargetMode="External" /><Relationship Id="rId12" Type="http://schemas.openxmlformats.org/officeDocument/2006/relationships/hyperlink" Target="https://www.opm.gov/policy-data-oversight/pay-leave/salaries-wages/salary-tables/pdf/2024/DCB_h.pdf" TargetMode="External" /><Relationship Id="rId13" Type="http://schemas.openxmlformats.org/officeDocument/2006/relationships/footer" Target="footer1.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mso-contentType ?>
<SharedContentType xmlns="Microsoft.SharePoint.Taxonomy.ContentTypeSync" SourceId="86a8e296-5f29-4af2-954b-0de0d1e1f8bc"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8CFA64909AF8144CA325FB83AB230B79" ma:contentTypeVersion="21" ma:contentTypeDescription="Create a new document." ma:contentTypeScope="" ma:versionID="378fc54254e503de8e60097ff9945e39">
  <xsd:schema xmlns:xsd="http://www.w3.org/2001/XMLSchema" xmlns:xs="http://www.w3.org/2001/XMLSchema" xmlns:p="http://schemas.microsoft.com/office/2006/metadata/properties" xmlns:ns2="144ea41b-304c-4c03-99c4-debb02094f92" targetNamespace="http://schemas.microsoft.com/office/2006/metadata/properties" ma:root="true" ma:fieldsID="115da2a38a59e51d239e30a71fc517b9" ns2:_="">
    <xsd:import namespace="144ea41b-304c-4c03-99c4-debb02094f92"/>
    <xsd:element name="properties">
      <xsd:complexType>
        <xsd:sequence>
          <xsd:element name="documentManagement">
            <xsd:complexType>
              <xsd:all>
                <xsd:element ref="ns2:SharedWithUsers"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4ea41b-304c-4c03-99c4-debb02094f9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144ea41b-304c-4c03-99c4-debb02094f92">CMCS-1432996497-1311</_dlc_DocId>
    <_dlc_DocIdUrl xmlns="144ea41b-304c-4c03-99c4-debb02094f92">
      <Url>https://share.cms.gov/center/CMCS/DSG/DSS/_layouts/15/DocIdRedir.aspx?ID=CMCS-1432996497-1311</Url>
      <Description>CMCS-1432996497-1311</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A3E886A-7F7D-4A29-BACB-146056847EA4}">
  <ds:schemaRefs>
    <ds:schemaRef ds:uri="Microsoft.SharePoint.Taxonomy.ContentTypeSync"/>
  </ds:schemaRefs>
</ds:datastoreItem>
</file>

<file path=customXml/itemProps2.xml><?xml version="1.0" encoding="utf-8"?>
<ds:datastoreItem xmlns:ds="http://schemas.openxmlformats.org/officeDocument/2006/customXml" ds:itemID="{98FDA5B7-88D0-4D74-BC77-16EB959853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4ea41b-304c-4c03-99c4-debb02094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F3B7E8-23BD-46D0-AD14-F842DBB69651}">
  <ds:schemaRefs>
    <ds:schemaRef ds:uri="http://schemas.microsoft.com/office/2006/metadata/properties"/>
    <ds:schemaRef ds:uri="http://schemas.microsoft.com/office/infopath/2007/PartnerControls"/>
    <ds:schemaRef ds:uri="144ea41b-304c-4c03-99c4-debb02094f92"/>
  </ds:schemaRefs>
</ds:datastoreItem>
</file>

<file path=customXml/itemProps4.xml><?xml version="1.0" encoding="utf-8"?>
<ds:datastoreItem xmlns:ds="http://schemas.openxmlformats.org/officeDocument/2006/customXml" ds:itemID="{87740594-34EA-40D2-9FC0-77187E0238BB}">
  <ds:schemaRefs>
    <ds:schemaRef ds:uri="http://schemas.openxmlformats.org/officeDocument/2006/bibliography"/>
  </ds:schemaRefs>
</ds:datastoreItem>
</file>

<file path=customXml/itemProps5.xml><?xml version="1.0" encoding="utf-8"?>
<ds:datastoreItem xmlns:ds="http://schemas.openxmlformats.org/officeDocument/2006/customXml" ds:itemID="{6CD7B197-EB57-4C5D-B3F3-700D68B8ADB6}">
  <ds:schemaRefs>
    <ds:schemaRef ds:uri="http://schemas.microsoft.com/sharepoint/v3/contenttype/forms"/>
  </ds:schemaRefs>
</ds:datastoreItem>
</file>

<file path=customXml/itemProps6.xml><?xml version="1.0" encoding="utf-8"?>
<ds:datastoreItem xmlns:ds="http://schemas.openxmlformats.org/officeDocument/2006/customXml" ds:itemID="{AE4062EA-821A-4DA9-8ECD-32DDC991513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1582</Words>
  <Characters>932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upporting Statement for Paperwork Burden Reduction Act</vt:lpstr>
    </vt:vector>
  </TitlesOfParts>
  <Company>CMS</Company>
  <LinksUpToDate>false</LinksUpToDate>
  <CharactersWithSpaces>10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Paperwork Burden Reduction Act</dc:title>
  <dc:creator>CMS</dc:creator>
  <cp:lastModifiedBy>Bryman, Mitch (CMS/OSORA)</cp:lastModifiedBy>
  <cp:revision>9</cp:revision>
  <cp:lastPrinted>2017-12-07T17:57:00Z</cp:lastPrinted>
  <dcterms:created xsi:type="dcterms:W3CDTF">2024-09-04T11:01:00Z</dcterms:created>
  <dcterms:modified xsi:type="dcterms:W3CDTF">2024-09-04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FA64909AF8144CA325FB83AB230B79</vt:lpwstr>
  </property>
  <property fmtid="{D5CDD505-2E9C-101B-9397-08002B2CF9AE}" pid="3" name="_dlc_DocIdItemGuid">
    <vt:lpwstr>3ac57de5-609b-407e-ae3f-863191c0a758</vt:lpwstr>
  </property>
  <property fmtid="{D5CDD505-2E9C-101B-9397-08002B2CF9AE}" pid="4" name="_NewReviewCycle">
    <vt:lpwstr/>
  </property>
</Properties>
</file>